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A3AFB" w14:textId="77777777" w:rsidR="00847CE7" w:rsidRPr="00804FAD" w:rsidRDefault="00847CE7" w:rsidP="00847CE7">
      <w:pPr>
        <w:pStyle w:val="1"/>
      </w:pPr>
      <w:bookmarkStart w:id="0" w:name="_Toc201831917"/>
      <w:r w:rsidRPr="00804FAD">
        <w:t xml:space="preserve">Глава 8. </w:t>
      </w:r>
      <w:proofErr w:type="gramStart"/>
      <w:r w:rsidRPr="00804FAD">
        <w:t>Настройка  GRE</w:t>
      </w:r>
      <w:proofErr w:type="gramEnd"/>
      <w:r w:rsidRPr="00804FAD">
        <w:t>-</w:t>
      </w:r>
      <w:proofErr w:type="spellStart"/>
      <w:r w:rsidRPr="00804FAD">
        <w:t>over</w:t>
      </w:r>
      <w:proofErr w:type="spellEnd"/>
      <w:r w:rsidRPr="00804FAD">
        <w:t xml:space="preserve">-IPSEC в маршрутизаторе </w:t>
      </w:r>
      <w:proofErr w:type="spellStart"/>
      <w:r w:rsidRPr="00804FAD">
        <w:t>vESR</w:t>
      </w:r>
      <w:proofErr w:type="spellEnd"/>
      <w:r w:rsidRPr="00804FAD">
        <w:t>.</w:t>
      </w:r>
      <w:bookmarkEnd w:id="0"/>
    </w:p>
    <w:p w14:paraId="44D59191" w14:textId="77777777" w:rsidR="00847CE7" w:rsidRDefault="00847CE7" w:rsidP="00847CE7">
      <w:r>
        <w:t xml:space="preserve">Цель: </w:t>
      </w:r>
    </w:p>
    <w:p w14:paraId="503E2E2F" w14:textId="77777777" w:rsidR="00847CE7" w:rsidRDefault="00847CE7" w:rsidP="00847CE7">
      <w:r>
        <w:t xml:space="preserve"> создать условия защищенного соединения между удаленными офисами, центральным домашним и </w:t>
      </w:r>
      <w:proofErr w:type="gramStart"/>
      <w:r>
        <w:t>филиальным  через</w:t>
      </w:r>
      <w:proofErr w:type="gramEnd"/>
      <w:r>
        <w:t xml:space="preserve"> Интернет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7C7E97FD" w14:textId="77777777" w:rsidR="00847CE7" w:rsidRDefault="00847CE7" w:rsidP="00847CE7"/>
    <w:p w14:paraId="1F99B9BA" w14:textId="77777777" w:rsidR="00847CE7" w:rsidRDefault="00847CE7" w:rsidP="00847CE7">
      <w:pPr>
        <w:keepNext/>
      </w:pPr>
      <w:r>
        <w:rPr>
          <w:noProof/>
        </w:rPr>
        <w:drawing>
          <wp:inline distT="0" distB="0" distL="0" distR="0" wp14:anchorId="4E8AD048" wp14:editId="3E652FF3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CEF0" w14:textId="77777777" w:rsidR="00847CE7" w:rsidRPr="00B21A5B" w:rsidRDefault="00847CE7" w:rsidP="00847CE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53EDBA22" w14:textId="77777777" w:rsidR="00847CE7" w:rsidRPr="00FE49FC" w:rsidRDefault="00847CE7" w:rsidP="00847CE7"/>
    <w:p w14:paraId="620A883C" w14:textId="77777777" w:rsidR="00847CE7" w:rsidRPr="00F16443" w:rsidRDefault="00847CE7" w:rsidP="00847CE7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4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5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4919567D" w14:textId="77777777" w:rsidR="00847CE7" w:rsidRPr="00F16443" w:rsidRDefault="00847CE7" w:rsidP="00847CE7">
      <w:r w:rsidRPr="00F16443">
        <w:rPr>
          <w:b/>
          <w:bCs/>
        </w:rPr>
        <w:t>Некоторые области применения GRE:</w:t>
      </w:r>
    </w:p>
    <w:p w14:paraId="6C17DA71" w14:textId="77777777" w:rsidR="00847CE7" w:rsidRPr="00F16443" w:rsidRDefault="00847CE7" w:rsidP="00847CE7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6A240381" w14:textId="77777777" w:rsidR="00847CE7" w:rsidRPr="00F16443" w:rsidRDefault="00847CE7" w:rsidP="00847CE7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2A75FC8" w14:textId="77777777" w:rsidR="00847CE7" w:rsidRPr="00F16443" w:rsidRDefault="00847CE7" w:rsidP="00847CE7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6A122F0E" w14:textId="77777777" w:rsidR="00847CE7" w:rsidRPr="00F16443" w:rsidRDefault="00847CE7" w:rsidP="00847CE7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56A41D27" w14:textId="77777777" w:rsidR="00847CE7" w:rsidRDefault="00847CE7" w:rsidP="00847CE7"/>
    <w:p w14:paraId="70FF55AE" w14:textId="77777777" w:rsidR="00847CE7" w:rsidRPr="00624C92" w:rsidRDefault="00847CE7" w:rsidP="00847CE7">
      <w:r w:rsidRPr="006B0D62">
        <w:t>Настройка GRE</w:t>
      </w:r>
      <w:r w:rsidRPr="00624C92">
        <w:t>:</w:t>
      </w:r>
    </w:p>
    <w:p w14:paraId="0E86DF5D" w14:textId="77777777" w:rsidR="00847CE7" w:rsidRPr="00624C92" w:rsidRDefault="00847CE7" w:rsidP="00847CE7"/>
    <w:p w14:paraId="67339CAB" w14:textId="77777777" w:rsidR="00847CE7" w:rsidRPr="006B0D62" w:rsidRDefault="00847CE7" w:rsidP="00847CE7">
      <w:r w:rsidRPr="006B0D62">
        <w:t>В v</w:t>
      </w:r>
      <w:proofErr w:type="spellStart"/>
      <w:r>
        <w:rPr>
          <w:lang w:val="en-US"/>
        </w:rPr>
        <w:t>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420E3A91" w14:textId="77777777" w:rsidR="00847CE7" w:rsidRPr="006B0D62" w:rsidRDefault="00847CE7" w:rsidP="00847CE7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36E99C7A" w14:textId="77777777" w:rsidR="00847CE7" w:rsidRPr="006B0D62" w:rsidRDefault="00847CE7" w:rsidP="00847CE7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3B24B8F5" w14:textId="77777777" w:rsidR="00847CE7" w:rsidRPr="006B0D62" w:rsidRDefault="00847CE7" w:rsidP="00847CE7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0AD8512B" w14:textId="77777777" w:rsidR="00847CE7" w:rsidRPr="006B0D62" w:rsidRDefault="00847CE7" w:rsidP="00847CE7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27AEA102" w14:textId="77777777" w:rsidR="00847CE7" w:rsidRPr="006B0D62" w:rsidRDefault="00847CE7" w:rsidP="00847CE7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7163A104" w14:textId="77777777" w:rsidR="00847CE7" w:rsidRDefault="00847CE7" w:rsidP="00847CE7">
      <w:r w:rsidRPr="006B0D62">
        <w:lastRenderedPageBreak/>
        <w:t> </w:t>
      </w:r>
      <w:hyperlink r:id="rId16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7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162507BF" w14:textId="77777777" w:rsidR="00847CE7" w:rsidRPr="006B0D62" w:rsidRDefault="00847CE7" w:rsidP="00847CE7"/>
    <w:p w14:paraId="25A6F671" w14:textId="77777777" w:rsidR="00847CE7" w:rsidRPr="00624C92" w:rsidRDefault="00847CE7" w:rsidP="00847CE7">
      <w:r w:rsidRPr="006B0D62">
        <w:t>Настройка IPSec</w:t>
      </w:r>
      <w:r w:rsidRPr="00624C92">
        <w:t>:</w:t>
      </w:r>
    </w:p>
    <w:p w14:paraId="11490E8B" w14:textId="77777777" w:rsidR="00847CE7" w:rsidRPr="00624C92" w:rsidRDefault="00847CE7" w:rsidP="00847CE7"/>
    <w:p w14:paraId="3ABF9488" w14:textId="77777777" w:rsidR="00847CE7" w:rsidRPr="006B0D62" w:rsidRDefault="00847CE7" w:rsidP="00847CE7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62B1FB6C" w14:textId="77777777" w:rsidR="00847CE7" w:rsidRPr="006B0D62" w:rsidRDefault="00847CE7" w:rsidP="00847CE7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2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2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61074C27" w14:textId="77777777" w:rsidR="00847CE7" w:rsidRDefault="00847CE7" w:rsidP="00847CE7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22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2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24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25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26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Pr="00FE49FC">
        <w:t xml:space="preserve">, </w:t>
      </w:r>
      <w:r>
        <w:t>в</w:t>
      </w:r>
      <w:r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0015FEA" w14:textId="77777777" w:rsidR="00847CE7" w:rsidRDefault="00847CE7" w:rsidP="00847CE7"/>
    <w:p w14:paraId="7FC9757C" w14:textId="77777777" w:rsidR="00847CE7" w:rsidRDefault="00847CE7" w:rsidP="00847CE7">
      <w:r w:rsidRPr="007C38C8">
        <w:t xml:space="preserve">Решение: </w:t>
      </w:r>
    </w:p>
    <w:p w14:paraId="6EAD2263" w14:textId="77777777" w:rsidR="00847CE7" w:rsidRDefault="00847CE7" w:rsidP="00847CE7">
      <w:r w:rsidRPr="007C38C8">
        <w:t xml:space="preserve">    </w:t>
      </w:r>
    </w:p>
    <w:p w14:paraId="030D120D" w14:textId="77777777" w:rsidR="00847CE7" w:rsidRPr="00624C92" w:rsidRDefault="00847CE7" w:rsidP="00847CE7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>
        <w:t xml:space="preserve">10.10.10.2, а </w:t>
      </w:r>
      <w:r w:rsidRPr="007C38C8">
        <w:t>в качестве удаленного шлюза для туннеля используется IP-адрес 1</w:t>
      </w:r>
      <w:r>
        <w:t xml:space="preserve">0.10.20.2. </w:t>
      </w:r>
      <w:r w:rsidRPr="007C38C8">
        <w:t xml:space="preserve"> IP-адрес </w:t>
      </w:r>
      <w:r>
        <w:t xml:space="preserve">самого </w:t>
      </w:r>
      <w:r w:rsidRPr="007C38C8">
        <w:t xml:space="preserve">туннеля на локальной стороне </w:t>
      </w:r>
      <w:r>
        <w:t>назначен 192.168.1.</w:t>
      </w:r>
      <w:r w:rsidRPr="007C38C8">
        <w:t>1</w:t>
      </w:r>
      <w:r w:rsidRPr="00D15DDA">
        <w:t>00</w:t>
      </w:r>
      <w:r w:rsidRPr="007C38C8">
        <w:t xml:space="preserve">/24.  </w:t>
      </w:r>
      <w:r>
        <w:t xml:space="preserve">На стороне удаленного филиала </w:t>
      </w:r>
      <w:r>
        <w:rPr>
          <w:lang w:val="en-US"/>
        </w:rPr>
        <w:t>IP</w:t>
      </w:r>
      <w:r w:rsidRPr="007B3AC2">
        <w:t xml:space="preserve"> </w:t>
      </w:r>
      <w:r>
        <w:t>адрес самого туннеля будет 192.168.1</w:t>
      </w:r>
      <w:r w:rsidRPr="00D15DDA">
        <w:t>00</w:t>
      </w:r>
      <w:r>
        <w:t>.2/24.</w:t>
      </w:r>
    </w:p>
    <w:p w14:paraId="277A275C" w14:textId="77777777" w:rsidR="00847CE7" w:rsidRPr="00624C92" w:rsidRDefault="00847CE7" w:rsidP="00847CE7"/>
    <w:p w14:paraId="1444B577" w14:textId="77777777" w:rsidR="00847CE7" w:rsidRDefault="00847CE7" w:rsidP="00847CE7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2AF253D3" w14:textId="77777777" w:rsidR="00847CE7" w:rsidRDefault="00847CE7" w:rsidP="00847CE7"/>
    <w:p w14:paraId="2D8684F8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1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1CA7E43B" w14:textId="77777777" w:rsidR="00847CE7" w:rsidRPr="00624C9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6FEB5F82" w14:textId="77777777" w:rsidR="00847CE7" w:rsidRPr="007C38C8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</w:p>
    <w:p w14:paraId="33BBE148" w14:textId="77777777" w:rsidR="00847CE7" w:rsidRPr="00E3203E" w:rsidRDefault="00847CE7" w:rsidP="00847CE7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49BE6617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4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285F5F84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6DE018A7" w14:textId="77777777" w:rsidR="00847CE7" w:rsidRPr="00624C92" w:rsidRDefault="00847CE7" w:rsidP="00847CE7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491EA65E" w14:textId="77777777" w:rsidR="00847CE7" w:rsidRPr="00624C92" w:rsidRDefault="00847CE7" w:rsidP="00847CE7">
      <w:pPr>
        <w:rPr>
          <w:lang w:val="en-US"/>
        </w:rPr>
      </w:pPr>
    </w:p>
    <w:p w14:paraId="37E14CF9" w14:textId="77777777" w:rsidR="00847CE7" w:rsidRDefault="00847CE7" w:rsidP="00847CE7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5952CAB7" w14:textId="77777777" w:rsidR="00847CE7" w:rsidRPr="00624C92" w:rsidRDefault="00847CE7" w:rsidP="00847CE7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5837BBA6" w14:textId="77777777" w:rsidR="00847CE7" w:rsidRPr="00624C92" w:rsidRDefault="00847CE7" w:rsidP="00847CE7"/>
    <w:p w14:paraId="6D26C218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02F0F70D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71426996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1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1.27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1BD9A4B8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2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373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0790EFC1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3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7.39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5E4A6879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4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769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6796CDFC" w14:textId="77777777" w:rsidR="00847C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5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8.071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1F692932" w14:textId="77777777" w:rsidR="00847CE7" w:rsidRPr="00E3203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</w:p>
    <w:p w14:paraId="205E252E" w14:textId="77777777" w:rsidR="00847CE7" w:rsidRPr="00E3203E" w:rsidRDefault="00847CE7" w:rsidP="00847CE7">
      <w:pPr>
        <w:rPr>
          <w:lang w:val="en-US"/>
        </w:rPr>
      </w:pPr>
    </w:p>
    <w:p w14:paraId="56C50A29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6023A66D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52B49424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1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5.720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74A3FC2C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2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953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520E0EAE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3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831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0561C3B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4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31.104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285AFF2" w14:textId="77777777" w:rsidR="00847C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5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792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5DBB8658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</w:p>
    <w:p w14:paraId="7E1DC55B" w14:textId="77777777" w:rsidR="00847CE7" w:rsidRDefault="00847CE7" w:rsidP="00847CE7">
      <w:pPr>
        <w:rPr>
          <w:lang w:val="en-US"/>
        </w:rPr>
      </w:pPr>
    </w:p>
    <w:p w14:paraId="57292772" w14:textId="77777777" w:rsidR="00847CE7" w:rsidRDefault="00847CE7" w:rsidP="00847CE7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</w:t>
      </w:r>
      <w:proofErr w:type="gramStart"/>
      <w:r>
        <w:t>.</w:t>
      </w:r>
      <w:proofErr w:type="gramEnd"/>
      <w:r>
        <w:t>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60DB3620" w14:textId="77777777" w:rsidR="00847CE7" w:rsidRDefault="00847CE7" w:rsidP="00847CE7"/>
    <w:p w14:paraId="54B8512D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3E0F063C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1 timeout</w:t>
      </w:r>
    </w:p>
    <w:p w14:paraId="616F124C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2 timeout</w:t>
      </w:r>
    </w:p>
    <w:p w14:paraId="7D1DDA07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3 timeout</w:t>
      </w:r>
    </w:p>
    <w:p w14:paraId="7D42385F" w14:textId="77777777" w:rsidR="00847CE7" w:rsidRPr="00352BE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4 timeout</w:t>
      </w:r>
    </w:p>
    <w:p w14:paraId="7079A233" w14:textId="77777777" w:rsidR="00847CE7" w:rsidRPr="00624C92" w:rsidRDefault="00847CE7" w:rsidP="00847C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proofErr w:type="spellStart"/>
      <w:r w:rsidRPr="00352BE7">
        <w:rPr>
          <w:b/>
          <w:bCs/>
          <w:lang w:val="en-US"/>
        </w:rPr>
        <w:t>icmp</w:t>
      </w:r>
      <w:proofErr w:type="spellEnd"/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05506AF4" w14:textId="77777777" w:rsidR="00847CE7" w:rsidRPr="00624C92" w:rsidRDefault="00847CE7" w:rsidP="00847CE7"/>
    <w:p w14:paraId="7923BFD2" w14:textId="77777777" w:rsidR="00847CE7" w:rsidRPr="00624C92" w:rsidRDefault="00847CE7" w:rsidP="00847CE7">
      <w:r>
        <w:t>Вот для создания связности удаленных локальных сетей и нужен тоннель.</w:t>
      </w:r>
    </w:p>
    <w:p w14:paraId="6B82C96E" w14:textId="77777777" w:rsidR="00847CE7" w:rsidRPr="00352BE7" w:rsidRDefault="00847CE7" w:rsidP="00847CE7"/>
    <w:p w14:paraId="137681C4" w14:textId="77777777" w:rsidR="00847CE7" w:rsidRPr="00645227" w:rsidRDefault="00847CE7" w:rsidP="00847CE7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445CF8F8" w14:textId="77777777" w:rsidR="00847CE7" w:rsidRPr="007C38C8" w:rsidRDefault="00847CE7" w:rsidP="00847CE7">
      <w:pPr>
        <w:rPr>
          <w:lang w:val="en-US"/>
        </w:rPr>
      </w:pPr>
    </w:p>
    <w:p w14:paraId="3DC827D9" w14:textId="77777777" w:rsidR="00847CE7" w:rsidRPr="007C38C8" w:rsidRDefault="00847CE7" w:rsidP="00847CE7">
      <w:pPr>
        <w:rPr>
          <w:lang w:val="en-US"/>
        </w:rPr>
      </w:pPr>
      <w:r>
        <w:rPr>
          <w:lang w:val="en-US"/>
        </w:rPr>
        <w:t>v</w:t>
      </w:r>
      <w:r w:rsidRPr="007C38C8">
        <w:rPr>
          <w:lang w:val="en-US"/>
        </w:rPr>
        <w:t xml:space="preserve">esr-1(config)# tunnel </w:t>
      </w:r>
      <w:proofErr w:type="spell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 xml:space="preserve"> 10 </w:t>
      </w:r>
    </w:p>
    <w:p w14:paraId="42AD7CEF" w14:textId="77777777" w:rsidR="00847CE7" w:rsidRDefault="00847CE7" w:rsidP="00847CE7">
      <w:r w:rsidRPr="007C38C8">
        <w:t xml:space="preserve">Укажем локальный и удаленный шлюз (IP-адреса интерфейсов, граничащих с WAN): </w:t>
      </w:r>
    </w:p>
    <w:p w14:paraId="149EB325" w14:textId="77777777" w:rsidR="00847CE7" w:rsidRPr="007C38C8" w:rsidRDefault="00847CE7" w:rsidP="00847CE7"/>
    <w:p w14:paraId="274B4F83" w14:textId="77777777" w:rsidR="00847CE7" w:rsidRPr="007C38C8" w:rsidRDefault="00847CE7" w:rsidP="00847CE7">
      <w:pPr>
        <w:rPr>
          <w:lang w:val="en-US"/>
        </w:rPr>
      </w:pPr>
      <w:r>
        <w:rPr>
          <w:lang w:val="en-US"/>
        </w:rPr>
        <w:t>v</w:t>
      </w:r>
      <w:r w:rsidRPr="007C38C8">
        <w:rPr>
          <w:lang w:val="en-US"/>
        </w:rPr>
        <w:t>esr-1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local address 1</w:t>
      </w:r>
      <w:r w:rsidRPr="00624C92">
        <w:rPr>
          <w:lang w:val="en-US"/>
        </w:rPr>
        <w:t>0</w:t>
      </w:r>
      <w:r w:rsidRPr="007C38C8">
        <w:rPr>
          <w:lang w:val="en-US"/>
        </w:rPr>
        <w:t>.</w:t>
      </w:r>
      <w:r w:rsidRPr="00624C92">
        <w:rPr>
          <w:lang w:val="en-US"/>
        </w:rPr>
        <w:t>1</w:t>
      </w:r>
      <w:r w:rsidRPr="007C38C8">
        <w:rPr>
          <w:lang w:val="en-US"/>
        </w:rPr>
        <w:t>0.</w:t>
      </w:r>
      <w:r w:rsidRPr="00624C92">
        <w:rPr>
          <w:lang w:val="en-US"/>
        </w:rPr>
        <w:t>1</w:t>
      </w:r>
      <w:r w:rsidRPr="007C38C8">
        <w:rPr>
          <w:lang w:val="en-US"/>
        </w:rPr>
        <w:t>0.</w:t>
      </w:r>
      <w:r w:rsidRPr="00624C92">
        <w:rPr>
          <w:lang w:val="en-US"/>
        </w:rPr>
        <w:t>2</w:t>
      </w:r>
      <w:r w:rsidRPr="007C38C8">
        <w:rPr>
          <w:lang w:val="en-US"/>
        </w:rPr>
        <w:t xml:space="preserve"> </w:t>
      </w:r>
    </w:p>
    <w:p w14:paraId="0F36097E" w14:textId="77777777" w:rsidR="00847CE7" w:rsidRPr="00515DF2" w:rsidRDefault="00847CE7" w:rsidP="00847CE7">
      <w:pPr>
        <w:rPr>
          <w:lang w:val="en-US"/>
        </w:rPr>
      </w:pPr>
      <w:r>
        <w:rPr>
          <w:lang w:val="en-US"/>
        </w:rPr>
        <w:t>v</w:t>
      </w:r>
      <w:r w:rsidRPr="007C38C8">
        <w:rPr>
          <w:lang w:val="en-US"/>
        </w:rPr>
        <w:t>esr-1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remote address </w:t>
      </w:r>
      <w:r>
        <w:rPr>
          <w:lang w:val="en-US"/>
        </w:rPr>
        <w:t>10.10.20.2</w:t>
      </w:r>
      <w:r w:rsidRPr="007C38C8">
        <w:rPr>
          <w:lang w:val="en-US"/>
        </w:rPr>
        <w:t xml:space="preserve"> </w:t>
      </w:r>
    </w:p>
    <w:p w14:paraId="2716E364" w14:textId="77777777" w:rsidR="00847CE7" w:rsidRPr="007C38C8" w:rsidRDefault="00847CE7" w:rsidP="00847CE7">
      <w:pPr>
        <w:rPr>
          <w:lang w:val="en-US"/>
        </w:rPr>
      </w:pPr>
    </w:p>
    <w:p w14:paraId="341E4B25" w14:textId="77777777" w:rsidR="00847CE7" w:rsidRPr="00624C92" w:rsidRDefault="00847CE7" w:rsidP="00847CE7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09359FCA" w14:textId="77777777" w:rsidR="00847CE7" w:rsidRPr="007C38C8" w:rsidRDefault="00847CE7" w:rsidP="00847CE7">
      <w:pPr>
        <w:rPr>
          <w:lang w:val="en-US"/>
        </w:rPr>
      </w:pPr>
    </w:p>
    <w:p w14:paraId="693FB796" w14:textId="77777777" w:rsidR="00847CE7" w:rsidRPr="00624C92" w:rsidRDefault="00847CE7" w:rsidP="00847CE7">
      <w:pPr>
        <w:rPr>
          <w:lang w:val="en-US"/>
        </w:rPr>
      </w:pPr>
      <w:r>
        <w:rPr>
          <w:lang w:val="en-US"/>
        </w:rPr>
        <w:t>ve</w:t>
      </w:r>
      <w:r w:rsidRPr="007C38C8">
        <w:rPr>
          <w:lang w:val="en-US"/>
        </w:rPr>
        <w:t>sr-1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</w:t>
      </w:r>
      <w:proofErr w:type="spellStart"/>
      <w:r w:rsidRPr="007C38C8">
        <w:rPr>
          <w:lang w:val="en-US"/>
        </w:rPr>
        <w:t>ip</w:t>
      </w:r>
      <w:proofErr w:type="spellEnd"/>
      <w:r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Pr="007C38C8">
        <w:rPr>
          <w:lang w:val="en-US"/>
        </w:rPr>
        <w:t xml:space="preserve">/24 </w:t>
      </w:r>
    </w:p>
    <w:p w14:paraId="4C72DFF7" w14:textId="77777777" w:rsidR="00847CE7" w:rsidRPr="007C38C8" w:rsidRDefault="00847CE7" w:rsidP="00847CE7">
      <w:pPr>
        <w:rPr>
          <w:lang w:val="en-US"/>
        </w:rPr>
      </w:pPr>
    </w:p>
    <w:p w14:paraId="6E06E4D7" w14:textId="77777777" w:rsidR="00847CE7" w:rsidRPr="007C38C8" w:rsidRDefault="00847CE7" w:rsidP="00847CE7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985EB58" w14:textId="77777777" w:rsidR="00847CE7" w:rsidRDefault="00847CE7" w:rsidP="00847CE7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41A23D59" w14:textId="77777777" w:rsidR="00847CE7" w:rsidRPr="007C38C8" w:rsidRDefault="00847CE7" w:rsidP="00847CE7"/>
    <w:p w14:paraId="081869E2" w14:textId="77777777" w:rsidR="00847CE7" w:rsidRPr="00645227" w:rsidRDefault="00847CE7" w:rsidP="00847CE7">
      <w:proofErr w:type="spellStart"/>
      <w:r>
        <w:rPr>
          <w:lang w:val="en-US"/>
        </w:rPr>
        <w:t>v</w:t>
      </w:r>
      <w:r w:rsidRPr="007C38C8">
        <w:rPr>
          <w:lang w:val="en-US"/>
        </w:rPr>
        <w:t>esr</w:t>
      </w:r>
      <w:proofErr w:type="spellEnd"/>
      <w:r w:rsidRPr="007C38C8">
        <w:t>-1(</w:t>
      </w:r>
      <w:r w:rsidRPr="007C38C8">
        <w:rPr>
          <w:lang w:val="en-US"/>
        </w:rPr>
        <w:t>config</w:t>
      </w:r>
      <w:r w:rsidRPr="007C38C8">
        <w:t>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t>)#</w:t>
      </w:r>
      <w:proofErr w:type="gramEnd"/>
      <w:r w:rsidRPr="007C38C8">
        <w:t xml:space="preserve"> </w:t>
      </w:r>
      <w:r w:rsidRPr="007C38C8">
        <w:rPr>
          <w:lang w:val="en-US"/>
        </w:rPr>
        <w:t>security</w:t>
      </w:r>
      <w:r w:rsidRPr="007C38C8">
        <w:t>-</w:t>
      </w:r>
      <w:r w:rsidRPr="007C38C8">
        <w:rPr>
          <w:lang w:val="en-US"/>
        </w:rPr>
        <w:t>zone</w:t>
      </w:r>
      <w:r w:rsidRPr="007C38C8">
        <w:t xml:space="preserve"> </w:t>
      </w:r>
      <w:r>
        <w:rPr>
          <w:lang w:val="en-US"/>
        </w:rPr>
        <w:t>UNTRUSTED</w:t>
      </w:r>
      <w:r w:rsidRPr="007C38C8">
        <w:t xml:space="preserve"> </w:t>
      </w:r>
    </w:p>
    <w:p w14:paraId="2BA2C1D1" w14:textId="77777777" w:rsidR="00847CE7" w:rsidRPr="007C38C8" w:rsidRDefault="00847CE7" w:rsidP="00847CE7"/>
    <w:p w14:paraId="1DF24A0A" w14:textId="77777777" w:rsidR="00847CE7" w:rsidRPr="00624C92" w:rsidRDefault="00847CE7" w:rsidP="00847CE7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30F36AC" w14:textId="77777777" w:rsidR="00847CE7" w:rsidRPr="007C38C8" w:rsidRDefault="00847CE7" w:rsidP="00847CE7">
      <w:pPr>
        <w:rPr>
          <w:lang w:val="en-US"/>
        </w:rPr>
      </w:pPr>
    </w:p>
    <w:p w14:paraId="29B16AE8" w14:textId="77777777" w:rsidR="00847CE7" w:rsidRPr="007C38C8" w:rsidRDefault="00847CE7" w:rsidP="00847CE7">
      <w:pPr>
        <w:rPr>
          <w:lang w:val="en-US"/>
        </w:rPr>
      </w:pPr>
      <w:r>
        <w:rPr>
          <w:lang w:val="en-US"/>
        </w:rPr>
        <w:t>v</w:t>
      </w:r>
      <w:r w:rsidRPr="007C38C8">
        <w:rPr>
          <w:lang w:val="en-US"/>
        </w:rPr>
        <w:t>esr-1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enable </w:t>
      </w:r>
    </w:p>
    <w:p w14:paraId="165F1B07" w14:textId="77777777" w:rsidR="00847CE7" w:rsidRDefault="00847CE7" w:rsidP="00847CE7">
      <w:pPr>
        <w:rPr>
          <w:lang w:val="en-US"/>
        </w:rPr>
      </w:pPr>
      <w:r>
        <w:rPr>
          <w:lang w:val="en-US"/>
        </w:rPr>
        <w:t>v</w:t>
      </w:r>
      <w:r w:rsidRPr="007C38C8">
        <w:rPr>
          <w:lang w:val="en-US"/>
        </w:rPr>
        <w:t>esr-1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exit </w:t>
      </w:r>
    </w:p>
    <w:p w14:paraId="599C9FBA" w14:textId="77777777" w:rsidR="00847CE7" w:rsidRPr="00624C92" w:rsidRDefault="00847CE7" w:rsidP="00847CE7">
      <w:pPr>
        <w:rPr>
          <w:lang w:val="en-US"/>
        </w:rPr>
      </w:pPr>
    </w:p>
    <w:p w14:paraId="68A887A5" w14:textId="77777777" w:rsidR="00847CE7" w:rsidRPr="00645227" w:rsidRDefault="00847CE7" w:rsidP="00847CE7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4AED564B" wp14:editId="0E144CFF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8C66B" w14:textId="77777777" w:rsidR="00847CE7" w:rsidRPr="00624C92" w:rsidRDefault="00847CE7" w:rsidP="00847CE7">
      <w:pPr>
        <w:pStyle w:val="aff4"/>
      </w:pPr>
      <w:r>
        <w:t>Рисунок</w:t>
      </w:r>
      <w:r w:rsidRPr="004575D0">
        <w:t xml:space="preserve">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6290CBEA" w14:textId="77777777" w:rsidR="00847CE7" w:rsidRPr="00624C92" w:rsidRDefault="00847CE7" w:rsidP="00847CE7"/>
    <w:p w14:paraId="67EBB010" w14:textId="77777777" w:rsidR="00847CE7" w:rsidRDefault="00847CE7" w:rsidP="00847CE7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57CE50C5" w14:textId="77777777" w:rsidR="00847CE7" w:rsidRPr="00EA4013" w:rsidRDefault="00847CE7" w:rsidP="00847CE7">
      <w:pPr>
        <w:rPr>
          <w:lang w:val="en-US"/>
        </w:rPr>
      </w:pPr>
    </w:p>
    <w:p w14:paraId="20FD722E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mmit</w:t>
      </w:r>
    </w:p>
    <w:p w14:paraId="361215AB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W-DOWN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down</w:t>
      </w:r>
    </w:p>
    <w:p w14:paraId="6ED61B7B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I-UP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up</w:t>
      </w:r>
    </w:p>
    <w:p w14:paraId="26E94023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D4E3B55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9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mmit</w:t>
      </w:r>
    </w:p>
    <w:p w14:paraId="1D4703B3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nfirm</w:t>
      </w:r>
    </w:p>
    <w:p w14:paraId="48659902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confirmed. Commit timer canceled.</w:t>
      </w:r>
    </w:p>
    <w:p w14:paraId="7CABB74B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32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nfirm</w:t>
      </w:r>
    </w:p>
    <w:p w14:paraId="62A3A2B8" w14:textId="77777777" w:rsidR="00847CE7" w:rsidRPr="00115ECF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proofErr w:type="spellStart"/>
      <w:r w:rsidRPr="00115ECF">
        <w:rPr>
          <w:rFonts w:ascii="Courier New" w:hAnsi="Courier New" w:cs="Courier New"/>
          <w:b/>
          <w:bCs/>
          <w:lang w:val="en-US"/>
        </w:rPr>
        <w:t>vesr</w:t>
      </w:r>
      <w:proofErr w:type="spellEnd"/>
      <w:r w:rsidRPr="00115ECF">
        <w:rPr>
          <w:rFonts w:ascii="Courier New" w:hAnsi="Courier New" w:cs="Courier New"/>
          <w:b/>
          <w:bCs/>
        </w:rPr>
        <w:t>-1(</w:t>
      </w:r>
      <w:r w:rsidRPr="00115ECF">
        <w:rPr>
          <w:rFonts w:ascii="Courier New" w:hAnsi="Courier New" w:cs="Courier New"/>
          <w:b/>
          <w:bCs/>
          <w:lang w:val="en-US"/>
        </w:rPr>
        <w:t>config</w:t>
      </w:r>
      <w:r w:rsidRPr="00115ECF">
        <w:rPr>
          <w:rFonts w:ascii="Courier New" w:hAnsi="Courier New" w:cs="Courier New"/>
          <w:b/>
          <w:bCs/>
        </w:rPr>
        <w:t>)#</w:t>
      </w:r>
    </w:p>
    <w:p w14:paraId="3AA64B07" w14:textId="77777777" w:rsidR="00847CE7" w:rsidRDefault="00847CE7" w:rsidP="00847CE7"/>
    <w:p w14:paraId="189931BF" w14:textId="77777777" w:rsidR="00847CE7" w:rsidRPr="00645227" w:rsidRDefault="00847CE7" w:rsidP="00847CE7">
      <w:r>
        <w:t xml:space="preserve">Повторяем эту настройку зеркально для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C160B3">
        <w:t>-2</w:t>
      </w:r>
      <w:r w:rsidRPr="00C3610A">
        <w:t>:</w:t>
      </w:r>
    </w:p>
    <w:p w14:paraId="48163CEF" w14:textId="77777777" w:rsidR="00847CE7" w:rsidRPr="00645227" w:rsidRDefault="00847CE7" w:rsidP="00847CE7"/>
    <w:p w14:paraId="182C80C8" w14:textId="77777777" w:rsidR="00847CE7" w:rsidRPr="007C38C8" w:rsidRDefault="00847CE7" w:rsidP="00847CE7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Pr="007C38C8">
        <w:t>(</w:t>
      </w:r>
      <w:r w:rsidRPr="007C38C8">
        <w:rPr>
          <w:lang w:val="en-US"/>
        </w:rPr>
        <w:t>config</w:t>
      </w:r>
      <w:r w:rsidRPr="007C38C8">
        <w:t xml:space="preserve">)# </w:t>
      </w:r>
      <w:r w:rsidRPr="007C38C8">
        <w:rPr>
          <w:lang w:val="en-US"/>
        </w:rPr>
        <w:t>tunnel</w:t>
      </w:r>
      <w:r w:rsidRPr="007C38C8">
        <w:t xml:space="preserve"> </w:t>
      </w:r>
      <w:proofErr w:type="spellStart"/>
      <w:r w:rsidRPr="007C38C8">
        <w:rPr>
          <w:lang w:val="en-US"/>
        </w:rPr>
        <w:t>gre</w:t>
      </w:r>
      <w:proofErr w:type="spellEnd"/>
      <w:r w:rsidRPr="007C38C8">
        <w:t xml:space="preserve"> 10 </w:t>
      </w:r>
    </w:p>
    <w:p w14:paraId="7E5537F8" w14:textId="77777777" w:rsidR="00847CE7" w:rsidRDefault="00847CE7" w:rsidP="00847CE7">
      <w:r w:rsidRPr="007C38C8">
        <w:t xml:space="preserve">Укажем локальный и удаленный шлюз (IP-адреса интерфейсов, граничащих с WAN): </w:t>
      </w:r>
    </w:p>
    <w:p w14:paraId="26511198" w14:textId="77777777" w:rsidR="00847CE7" w:rsidRPr="007C38C8" w:rsidRDefault="00847CE7" w:rsidP="00847CE7"/>
    <w:p w14:paraId="0F1CA84C" w14:textId="77777777" w:rsidR="00847CE7" w:rsidRPr="007C38C8" w:rsidRDefault="00847CE7" w:rsidP="00847CE7">
      <w:pPr>
        <w:rPr>
          <w:lang w:val="en-US"/>
        </w:rPr>
      </w:pPr>
      <w:r>
        <w:rPr>
          <w:lang w:val="en-US"/>
        </w:rPr>
        <w:t>vesr-2</w:t>
      </w:r>
      <w:r w:rsidRPr="007C38C8">
        <w:rPr>
          <w:lang w:val="en-US"/>
        </w:rPr>
        <w:t>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local address 1</w:t>
      </w:r>
      <w:r w:rsidRPr="00624C92">
        <w:rPr>
          <w:lang w:val="en-US"/>
        </w:rPr>
        <w:t>0</w:t>
      </w:r>
      <w:r w:rsidRPr="007C38C8">
        <w:rPr>
          <w:lang w:val="en-US"/>
        </w:rPr>
        <w:t>.</w:t>
      </w:r>
      <w:r w:rsidRPr="00624C92">
        <w:rPr>
          <w:lang w:val="en-US"/>
        </w:rPr>
        <w:t>1</w:t>
      </w:r>
      <w:r w:rsidRPr="007C38C8">
        <w:rPr>
          <w:lang w:val="en-US"/>
        </w:rPr>
        <w:t>0.</w:t>
      </w:r>
      <w:r>
        <w:rPr>
          <w:lang w:val="en-US"/>
        </w:rPr>
        <w:t>2</w:t>
      </w:r>
      <w:r w:rsidRPr="007C38C8">
        <w:rPr>
          <w:lang w:val="en-US"/>
        </w:rPr>
        <w:t>0.</w:t>
      </w:r>
      <w:r w:rsidRPr="00624C92">
        <w:rPr>
          <w:lang w:val="en-US"/>
        </w:rPr>
        <w:t>2</w:t>
      </w:r>
      <w:r w:rsidRPr="007C38C8">
        <w:rPr>
          <w:lang w:val="en-US"/>
        </w:rPr>
        <w:t xml:space="preserve"> </w:t>
      </w:r>
    </w:p>
    <w:p w14:paraId="5971284D" w14:textId="77777777" w:rsidR="00847CE7" w:rsidRPr="00515DF2" w:rsidRDefault="00847CE7" w:rsidP="00847CE7">
      <w:pPr>
        <w:rPr>
          <w:lang w:val="en-US"/>
        </w:rPr>
      </w:pPr>
      <w:r>
        <w:rPr>
          <w:lang w:val="en-US"/>
        </w:rPr>
        <w:t>vesr-2</w:t>
      </w:r>
      <w:r w:rsidRPr="007C38C8">
        <w:rPr>
          <w:lang w:val="en-US"/>
        </w:rPr>
        <w:t>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remote address 1</w:t>
      </w:r>
      <w:r w:rsidRPr="00624C92">
        <w:rPr>
          <w:lang w:val="en-US"/>
        </w:rPr>
        <w:t>0</w:t>
      </w:r>
      <w:r w:rsidRPr="007C38C8">
        <w:rPr>
          <w:lang w:val="en-US"/>
        </w:rPr>
        <w:t>.</w:t>
      </w:r>
      <w:r w:rsidRPr="00624C92">
        <w:rPr>
          <w:lang w:val="en-US"/>
        </w:rPr>
        <w:t>10</w:t>
      </w:r>
      <w:r w:rsidRPr="007C38C8">
        <w:rPr>
          <w:lang w:val="en-US"/>
        </w:rPr>
        <w:t>.</w:t>
      </w:r>
      <w:r>
        <w:rPr>
          <w:lang w:val="en-US"/>
        </w:rPr>
        <w:t>1</w:t>
      </w:r>
      <w:r w:rsidRPr="007C38C8">
        <w:rPr>
          <w:lang w:val="en-US"/>
        </w:rPr>
        <w:t>0.</w:t>
      </w:r>
      <w:r w:rsidRPr="00624C92">
        <w:rPr>
          <w:lang w:val="en-US"/>
        </w:rPr>
        <w:t>2</w:t>
      </w:r>
      <w:r w:rsidRPr="007C38C8">
        <w:rPr>
          <w:lang w:val="en-US"/>
        </w:rPr>
        <w:t xml:space="preserve">0 </w:t>
      </w:r>
    </w:p>
    <w:p w14:paraId="6523F0C1" w14:textId="77777777" w:rsidR="00847CE7" w:rsidRPr="007C38C8" w:rsidRDefault="00847CE7" w:rsidP="00847CE7">
      <w:pPr>
        <w:rPr>
          <w:lang w:val="en-US"/>
        </w:rPr>
      </w:pPr>
    </w:p>
    <w:p w14:paraId="2ED813B3" w14:textId="77777777" w:rsidR="00847CE7" w:rsidRPr="00624C92" w:rsidRDefault="00847CE7" w:rsidP="00847CE7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32788FF9" w14:textId="77777777" w:rsidR="00847CE7" w:rsidRPr="007C38C8" w:rsidRDefault="00847CE7" w:rsidP="00847CE7">
      <w:pPr>
        <w:rPr>
          <w:lang w:val="en-US"/>
        </w:rPr>
      </w:pPr>
    </w:p>
    <w:p w14:paraId="5638040B" w14:textId="77777777" w:rsidR="00847CE7" w:rsidRPr="00624C92" w:rsidRDefault="00847CE7" w:rsidP="00847CE7">
      <w:pPr>
        <w:rPr>
          <w:lang w:val="en-US"/>
        </w:rPr>
      </w:pPr>
      <w:r>
        <w:rPr>
          <w:lang w:val="en-US"/>
        </w:rPr>
        <w:t>vesr-2</w:t>
      </w:r>
      <w:r w:rsidRPr="007C38C8">
        <w:rPr>
          <w:lang w:val="en-US"/>
        </w:rPr>
        <w:t>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</w:t>
      </w:r>
      <w:proofErr w:type="spellStart"/>
      <w:r w:rsidRPr="007C38C8">
        <w:rPr>
          <w:lang w:val="en-US"/>
        </w:rPr>
        <w:t>ip</w:t>
      </w:r>
      <w:proofErr w:type="spellEnd"/>
      <w:r w:rsidRPr="007C38C8">
        <w:rPr>
          <w:lang w:val="en-US"/>
        </w:rPr>
        <w:t xml:space="preserve"> address </w:t>
      </w:r>
      <w:r w:rsidRPr="00624C92">
        <w:rPr>
          <w:lang w:val="en-US"/>
        </w:rPr>
        <w:t>192.168.100.</w:t>
      </w:r>
      <w:r>
        <w:rPr>
          <w:lang w:val="en-US"/>
        </w:rPr>
        <w:t>2</w:t>
      </w:r>
      <w:r w:rsidRPr="007C38C8">
        <w:rPr>
          <w:lang w:val="en-US"/>
        </w:rPr>
        <w:t xml:space="preserve">/24 </w:t>
      </w:r>
    </w:p>
    <w:p w14:paraId="3E0009DD" w14:textId="77777777" w:rsidR="00847CE7" w:rsidRPr="007C38C8" w:rsidRDefault="00847CE7" w:rsidP="00847CE7">
      <w:pPr>
        <w:rPr>
          <w:lang w:val="en-US"/>
        </w:rPr>
      </w:pPr>
    </w:p>
    <w:p w14:paraId="22874465" w14:textId="77777777" w:rsidR="00847CE7" w:rsidRPr="007C38C8" w:rsidRDefault="00847CE7" w:rsidP="00847CE7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3A5799C1" w14:textId="77777777" w:rsidR="00847CE7" w:rsidRDefault="00847CE7" w:rsidP="00847CE7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4DB24A65" w14:textId="77777777" w:rsidR="00847CE7" w:rsidRPr="007C38C8" w:rsidRDefault="00847CE7" w:rsidP="00847CE7"/>
    <w:p w14:paraId="4BDCD0E5" w14:textId="77777777" w:rsidR="00847CE7" w:rsidRPr="00804FAD" w:rsidRDefault="00847CE7" w:rsidP="00847CE7">
      <w:proofErr w:type="spellStart"/>
      <w:r>
        <w:rPr>
          <w:lang w:val="en-US"/>
        </w:rPr>
        <w:t>vesr</w:t>
      </w:r>
      <w:proofErr w:type="spellEnd"/>
      <w:r w:rsidRPr="00804FAD">
        <w:t>-2(</w:t>
      </w:r>
      <w:r w:rsidRPr="007C38C8">
        <w:rPr>
          <w:lang w:val="en-US"/>
        </w:rPr>
        <w:t>config</w:t>
      </w:r>
      <w:r w:rsidRPr="00804FAD">
        <w:t>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804FAD">
        <w:t>)#</w:t>
      </w:r>
      <w:proofErr w:type="gramEnd"/>
      <w:r w:rsidRPr="00804FAD">
        <w:t xml:space="preserve"> </w:t>
      </w:r>
      <w:r w:rsidRPr="007C38C8">
        <w:rPr>
          <w:lang w:val="en-US"/>
        </w:rPr>
        <w:t>security</w:t>
      </w:r>
      <w:r w:rsidRPr="00804FAD">
        <w:t>-</w:t>
      </w:r>
      <w:r w:rsidRPr="007C38C8">
        <w:rPr>
          <w:lang w:val="en-US"/>
        </w:rPr>
        <w:t>zone</w:t>
      </w:r>
      <w:r w:rsidRPr="00804FAD">
        <w:t xml:space="preserve"> </w:t>
      </w:r>
      <w:r>
        <w:rPr>
          <w:lang w:val="en-US"/>
        </w:rPr>
        <w:t>UNTRUSTED</w:t>
      </w:r>
      <w:r w:rsidRPr="00804FAD">
        <w:t xml:space="preserve"> </w:t>
      </w:r>
    </w:p>
    <w:p w14:paraId="7146B09D" w14:textId="77777777" w:rsidR="00847CE7" w:rsidRPr="00804FAD" w:rsidRDefault="00847CE7" w:rsidP="00847CE7"/>
    <w:p w14:paraId="3FF2658E" w14:textId="77777777" w:rsidR="00847CE7" w:rsidRPr="00624C92" w:rsidRDefault="00847CE7" w:rsidP="00847CE7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512ECF6D" w14:textId="77777777" w:rsidR="00847CE7" w:rsidRPr="007C38C8" w:rsidRDefault="00847CE7" w:rsidP="00847CE7">
      <w:pPr>
        <w:rPr>
          <w:lang w:val="en-US"/>
        </w:rPr>
      </w:pPr>
    </w:p>
    <w:p w14:paraId="0BD87672" w14:textId="77777777" w:rsidR="00847CE7" w:rsidRPr="007C38C8" w:rsidRDefault="00847CE7" w:rsidP="00847CE7">
      <w:pPr>
        <w:rPr>
          <w:lang w:val="en-US"/>
        </w:rPr>
      </w:pPr>
      <w:r>
        <w:rPr>
          <w:lang w:val="en-US"/>
        </w:rPr>
        <w:t>vesr-2</w:t>
      </w:r>
      <w:r w:rsidRPr="007C38C8">
        <w:rPr>
          <w:lang w:val="en-US"/>
        </w:rPr>
        <w:t>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enable </w:t>
      </w:r>
    </w:p>
    <w:p w14:paraId="0A44B1D5" w14:textId="77777777" w:rsidR="00847CE7" w:rsidRDefault="00847CE7" w:rsidP="00847CE7">
      <w:pPr>
        <w:rPr>
          <w:lang w:val="en-US"/>
        </w:rPr>
      </w:pPr>
      <w:r>
        <w:rPr>
          <w:lang w:val="en-US"/>
        </w:rPr>
        <w:t>vesr-2</w:t>
      </w:r>
      <w:r w:rsidRPr="007C38C8">
        <w:rPr>
          <w:lang w:val="en-US"/>
        </w:rPr>
        <w:t>(config-</w:t>
      </w:r>
      <w:proofErr w:type="spellStart"/>
      <w:proofErr w:type="gram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>)#</w:t>
      </w:r>
      <w:proofErr w:type="gramEnd"/>
      <w:r w:rsidRPr="007C38C8">
        <w:rPr>
          <w:lang w:val="en-US"/>
        </w:rPr>
        <w:t xml:space="preserve"> exit </w:t>
      </w:r>
    </w:p>
    <w:p w14:paraId="0866F79F" w14:textId="77777777" w:rsidR="00847CE7" w:rsidRPr="00624C92" w:rsidRDefault="00847CE7" w:rsidP="00847CE7">
      <w:pPr>
        <w:rPr>
          <w:lang w:val="en-US"/>
        </w:rPr>
      </w:pPr>
    </w:p>
    <w:p w14:paraId="71364DEC" w14:textId="77777777" w:rsidR="00847CE7" w:rsidRDefault="00847CE7" w:rsidP="00847CE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3BDA8CA2" wp14:editId="4A51ECF5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85BA8" w14:textId="77777777" w:rsidR="00847CE7" w:rsidRPr="00624C92" w:rsidRDefault="00847CE7" w:rsidP="00847CE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 w:rsidRPr="00624C92">
        <w:t xml:space="preserve">. </w:t>
      </w:r>
      <w:r>
        <w:t>Экран терминала с конфигурацией туннеля.</w:t>
      </w:r>
    </w:p>
    <w:p w14:paraId="17C11EDD" w14:textId="77777777" w:rsidR="00847CE7" w:rsidRPr="00624C92" w:rsidRDefault="00847CE7" w:rsidP="00847CE7"/>
    <w:p w14:paraId="66C9CE2A" w14:textId="77777777" w:rsidR="00847CE7" w:rsidRPr="00645227" w:rsidRDefault="00847CE7" w:rsidP="00847CE7">
      <w:r>
        <w:t>Применяем настройки</w:t>
      </w:r>
      <w:r w:rsidRPr="008A5DB7">
        <w:t xml:space="preserve"> </w:t>
      </w:r>
      <w:r>
        <w:t>проверяем:</w:t>
      </w:r>
    </w:p>
    <w:p w14:paraId="66F6FED7" w14:textId="77777777" w:rsidR="00847CE7" w:rsidRPr="008A5DB7" w:rsidRDefault="00847CE7" w:rsidP="00847CE7"/>
    <w:p w14:paraId="2C9B794A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 xml:space="preserve">vesr-1# </w:t>
      </w:r>
      <w:proofErr w:type="spellStart"/>
      <w:r w:rsidRPr="008A5DB7">
        <w:rPr>
          <w:b/>
          <w:bCs/>
        </w:rPr>
        <w:t>sh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p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nt</w:t>
      </w:r>
      <w:proofErr w:type="spellEnd"/>
    </w:p>
    <w:p w14:paraId="6388D709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13AE553B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2086D8F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85FD879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50006569" w14:textId="77777777" w:rsidR="00847CE7" w:rsidRPr="008A5DB7" w:rsidRDefault="00847CE7" w:rsidP="00847CE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A3F439D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2811A90A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488EB7A7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26286566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6C6CAD3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435FF983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1.735/4.513/5.843/1.500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53F3EFFA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504A3E68" w14:textId="77777777" w:rsidR="00847CE7" w:rsidRPr="008A5DB7" w:rsidRDefault="00847CE7" w:rsidP="00847CE7">
      <w:pPr>
        <w:rPr>
          <w:lang w:val="en-US"/>
        </w:rPr>
      </w:pPr>
    </w:p>
    <w:p w14:paraId="4B490DE6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5DB7">
        <w:rPr>
          <w:b/>
          <w:bCs/>
          <w:lang w:val="en-US"/>
        </w:rPr>
        <w:t xml:space="preserve"># </w:t>
      </w:r>
      <w:proofErr w:type="spellStart"/>
      <w:r w:rsidRPr="008A5DB7">
        <w:rPr>
          <w:b/>
          <w:bCs/>
          <w:lang w:val="en-US"/>
        </w:rPr>
        <w:t>sh</w:t>
      </w:r>
      <w:proofErr w:type="spellEnd"/>
      <w:r w:rsidRPr="008A5DB7">
        <w:rPr>
          <w:b/>
          <w:bCs/>
          <w:lang w:val="en-US"/>
        </w:rPr>
        <w:t xml:space="preserve"> </w:t>
      </w:r>
      <w:proofErr w:type="spellStart"/>
      <w:r w:rsidRPr="008A5DB7">
        <w:rPr>
          <w:b/>
          <w:bCs/>
          <w:lang w:val="en-US"/>
        </w:rPr>
        <w:t>ip</w:t>
      </w:r>
      <w:proofErr w:type="spellEnd"/>
      <w:r w:rsidRPr="008A5DB7">
        <w:rPr>
          <w:b/>
          <w:bCs/>
          <w:lang w:val="en-US"/>
        </w:rPr>
        <w:t xml:space="preserve"> int</w:t>
      </w:r>
    </w:p>
    <w:p w14:paraId="4CA6FC88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3D32CE4A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6120C166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40A86210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6C6CAE5" w14:textId="77777777" w:rsidR="00847CE7" w:rsidRPr="008A5DB7" w:rsidRDefault="00847CE7" w:rsidP="00847CE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636266D1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5DB7">
        <w:rPr>
          <w:b/>
          <w:bCs/>
          <w:lang w:val="en-US"/>
        </w:rPr>
        <w:t># ping 192.168.100.1</w:t>
      </w:r>
    </w:p>
    <w:p w14:paraId="510F3F89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51053BEB" w14:textId="77777777" w:rsidR="00847CE7" w:rsidRPr="008A5DB7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50D87558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1B1A9C0B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66E11B20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3.188/4.423/7.256/1.462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64DA7F40" w14:textId="77777777" w:rsidR="00847CE7" w:rsidRPr="008A5DB7" w:rsidRDefault="00847CE7" w:rsidP="00847CE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Pr="008A5DB7">
        <w:rPr>
          <w:b/>
          <w:bCs/>
        </w:rPr>
        <w:t>#</w:t>
      </w:r>
    </w:p>
    <w:p w14:paraId="2D50B848" w14:textId="77777777" w:rsidR="00847CE7" w:rsidRPr="00C3610A" w:rsidRDefault="00847CE7" w:rsidP="00847CE7"/>
    <w:p w14:paraId="0CBA6991" w14:textId="77777777" w:rsidR="00847CE7" w:rsidRDefault="00847CE7" w:rsidP="00847CE7">
      <w:r>
        <w:t xml:space="preserve">Туннель поднялся и доступен с обоих сторон. </w:t>
      </w:r>
    </w:p>
    <w:p w14:paraId="6670971F" w14:textId="77777777" w:rsidR="00847CE7" w:rsidRDefault="00847CE7" w:rsidP="00847CE7"/>
    <w:p w14:paraId="086269FD" w14:textId="77777777" w:rsidR="00847CE7" w:rsidRPr="004575D0" w:rsidRDefault="00847CE7" w:rsidP="00847CE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4288CDB3" w14:textId="77777777" w:rsidR="00847CE7" w:rsidRDefault="00847CE7" w:rsidP="00847CE7"/>
    <w:p w14:paraId="15482E1D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0D1DB919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4852AE27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26EFDF3E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5B541587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43CACB3D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5E3ABEA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1A471829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3476A2CE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46507E5F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90CCB92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1AEA5757" w14:textId="77777777" w:rsidR="00847CE7" w:rsidRPr="008A5DB7" w:rsidRDefault="00847CE7" w:rsidP="00847CE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B255A08" w14:textId="77777777" w:rsidR="00847CE7" w:rsidRPr="008A5DB7" w:rsidRDefault="00847CE7" w:rsidP="00847CE7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2FBABF0" w14:textId="77777777" w:rsidR="00847CE7" w:rsidRPr="00B21A5B" w:rsidRDefault="00847CE7" w:rsidP="00847CE7"/>
    <w:p w14:paraId="1BFFF786" w14:textId="77777777" w:rsidR="00847CE7" w:rsidRDefault="00847CE7" w:rsidP="00847CE7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45C78148" w14:textId="77777777" w:rsidR="00847CE7" w:rsidRPr="004575D0" w:rsidRDefault="00847CE7" w:rsidP="00847CE7"/>
    <w:p w14:paraId="11B78A70" w14:textId="77777777" w:rsidR="00847CE7" w:rsidRPr="004575D0" w:rsidRDefault="00847CE7" w:rsidP="00847CE7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4946B803" w14:textId="77777777" w:rsidR="00847CE7" w:rsidRPr="00FA59E9" w:rsidRDefault="00847CE7" w:rsidP="00847CE7"/>
    <w:p w14:paraId="390E3650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</w:t>
      </w:r>
      <w:proofErr w:type="gramStart"/>
      <w:r w:rsidRPr="008A3B8E">
        <w:rPr>
          <w:b/>
          <w:bCs/>
          <w:lang w:val="en-US"/>
        </w:rPr>
        <w:t>#  config</w:t>
      </w:r>
      <w:proofErr w:type="gramEnd"/>
    </w:p>
    <w:p w14:paraId="71467220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36953860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15A0935E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C42447B" w14:textId="77777777" w:rsidR="00847CE7" w:rsidRPr="004575D0" w:rsidRDefault="00847CE7" w:rsidP="00847CE7">
      <w:pPr>
        <w:rPr>
          <w:lang w:val="en-US"/>
        </w:rPr>
      </w:pPr>
    </w:p>
    <w:p w14:paraId="2549F987" w14:textId="77777777" w:rsidR="00847CE7" w:rsidRDefault="00847CE7" w:rsidP="00847CE7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21F67787" w14:textId="77777777" w:rsidR="00847CE7" w:rsidRDefault="00847CE7" w:rsidP="00847CE7"/>
    <w:p w14:paraId="07543476" w14:textId="77777777" w:rsidR="00847CE7" w:rsidRDefault="00847CE7" w:rsidP="00847CE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446D521B" w14:textId="77777777" w:rsidR="00847CE7" w:rsidRDefault="00847CE7" w:rsidP="00847CE7">
      <w:pPr>
        <w:rPr>
          <w:lang w:val="en-US"/>
        </w:rPr>
      </w:pPr>
    </w:p>
    <w:p w14:paraId="30F3BB56" w14:textId="77777777" w:rsidR="00847CE7" w:rsidRPr="00C61677" w:rsidRDefault="00847CE7" w:rsidP="00847CE7">
      <w:pPr>
        <w:rPr>
          <w:lang w:val="en-US"/>
        </w:rPr>
      </w:pPr>
    </w:p>
    <w:p w14:paraId="1166B0CE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2B998B2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3C7C3979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04B5BCCA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4B183F17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7C39278C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37AF3007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56D2544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5DF842E5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182B24E2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A32B5D6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1676B460" w14:textId="77777777" w:rsidR="00847CE7" w:rsidRPr="004575D0" w:rsidRDefault="00847CE7" w:rsidP="00847CE7">
      <w:pPr>
        <w:rPr>
          <w:lang w:val="en-US"/>
        </w:rPr>
      </w:pPr>
    </w:p>
    <w:p w14:paraId="62F29459" w14:textId="77777777" w:rsidR="00847CE7" w:rsidRDefault="00847CE7" w:rsidP="00847CE7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0F32137F" w14:textId="77777777" w:rsidR="00847CE7" w:rsidRDefault="00847CE7" w:rsidP="00847CE7">
      <w:pPr>
        <w:rPr>
          <w:lang w:val="en-US"/>
        </w:rPr>
      </w:pPr>
    </w:p>
    <w:p w14:paraId="0F22979A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3D1EA5B8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5BC85537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2F7A02DC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6CC90A1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20D5611C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4FB22F3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21788B76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288AF6C6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7629D9A7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3E8FBFB3" w14:textId="77777777" w:rsidR="00847CE7" w:rsidRDefault="00847CE7" w:rsidP="00847CE7">
      <w:pPr>
        <w:rPr>
          <w:lang w:val="en-US"/>
        </w:rPr>
      </w:pPr>
    </w:p>
    <w:p w14:paraId="2BB9FC63" w14:textId="77777777" w:rsidR="00847CE7" w:rsidRDefault="00847CE7" w:rsidP="00847CE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19142AF3" w14:textId="77777777" w:rsidR="00847CE7" w:rsidRPr="00C61677" w:rsidRDefault="00847CE7" w:rsidP="00847CE7">
      <w:pPr>
        <w:rPr>
          <w:lang w:val="en-US"/>
        </w:rPr>
      </w:pPr>
    </w:p>
    <w:p w14:paraId="35C05C9B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2FAD8638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2F02D901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1B4BB9DB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4325CCC4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1C2D5C9D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346AB9C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19323878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36AD214C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2AE321F3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</w:rPr>
      </w:pPr>
      <w:proofErr w:type="spellStart"/>
      <w:r w:rsidRPr="00D34305">
        <w:rPr>
          <w:b/>
          <w:bCs/>
          <w:lang w:val="en-US"/>
        </w:rPr>
        <w:t>vesr</w:t>
      </w:r>
      <w:proofErr w:type="spellEnd"/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669A29BD" w14:textId="77777777" w:rsidR="00847CE7" w:rsidRPr="004575D0" w:rsidRDefault="00847CE7" w:rsidP="00847CE7"/>
    <w:p w14:paraId="434015EC" w14:textId="77777777" w:rsidR="00847CE7" w:rsidRPr="004575D0" w:rsidRDefault="00847CE7" w:rsidP="00847CE7">
      <w:r>
        <w:t>Для удаленного филиала то же самое настраиваем:</w:t>
      </w:r>
    </w:p>
    <w:p w14:paraId="0C95C58C" w14:textId="77777777" w:rsidR="00847CE7" w:rsidRPr="004575D0" w:rsidRDefault="00847CE7" w:rsidP="00847CE7"/>
    <w:p w14:paraId="68C831EC" w14:textId="77777777" w:rsidR="00847CE7" w:rsidRPr="00FA59E9" w:rsidRDefault="00847CE7" w:rsidP="00847CE7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63300F10" w14:textId="77777777" w:rsidR="00847CE7" w:rsidRPr="00D34305" w:rsidRDefault="00847CE7" w:rsidP="00847CE7"/>
    <w:p w14:paraId="45BEBAF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# config</w:t>
      </w:r>
    </w:p>
    <w:p w14:paraId="411793FC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)# object-group service TRACEROUTE</w:t>
      </w:r>
    </w:p>
    <w:p w14:paraId="409506DC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3034F75F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7B02BBFE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)# security zone-pair UNTRUST self</w:t>
      </w:r>
    </w:p>
    <w:p w14:paraId="32F3003A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  rule 3</w:t>
      </w:r>
    </w:p>
    <w:p w14:paraId="2F5C7BC6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0A053872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055314E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5F55B131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757B8561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1EB8DF9D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356749CD" w14:textId="77777777" w:rsidR="00847CE7" w:rsidRPr="00FA59E9" w:rsidRDefault="00847CE7" w:rsidP="00847CE7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Pr="00FA59E9">
        <w:rPr>
          <w:b/>
          <w:bCs/>
        </w:rPr>
        <w:t>(</w:t>
      </w:r>
      <w:r w:rsidRPr="008A3B8E">
        <w:rPr>
          <w:b/>
          <w:bCs/>
          <w:lang w:val="en-US"/>
        </w:rPr>
        <w:t>config</w:t>
      </w:r>
      <w:r w:rsidRPr="00FA59E9">
        <w:rPr>
          <w:b/>
          <w:bCs/>
        </w:rPr>
        <w:t>)</w:t>
      </w:r>
    </w:p>
    <w:p w14:paraId="5687070D" w14:textId="77777777" w:rsidR="00847CE7" w:rsidRPr="00FA59E9" w:rsidRDefault="00847CE7" w:rsidP="00847CE7"/>
    <w:p w14:paraId="152665CD" w14:textId="77777777" w:rsidR="00847CE7" w:rsidRDefault="00847CE7" w:rsidP="00847CE7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7D1C2869" w14:textId="77777777" w:rsidR="00847CE7" w:rsidRDefault="00847CE7" w:rsidP="00847CE7"/>
    <w:p w14:paraId="3C47342A" w14:textId="77777777" w:rsidR="00847CE7" w:rsidRDefault="00847CE7" w:rsidP="00847CE7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12A8F804" w14:textId="77777777" w:rsidR="00847CE7" w:rsidRDefault="00847CE7" w:rsidP="00847CE7">
      <w:pPr>
        <w:rPr>
          <w:lang w:val="en-US"/>
        </w:rPr>
      </w:pPr>
    </w:p>
    <w:p w14:paraId="773F733D" w14:textId="77777777" w:rsidR="00847CE7" w:rsidRPr="00C61677" w:rsidRDefault="00847CE7" w:rsidP="00847CE7">
      <w:pPr>
        <w:rPr>
          <w:lang w:val="en-US"/>
        </w:rPr>
      </w:pPr>
    </w:p>
    <w:p w14:paraId="5834D76E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7E3982EE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7F60DAD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41B8905F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608768BF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45CA583B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7EA79809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7E8091D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2567FFFC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21D42B68" w14:textId="77777777" w:rsidR="00847CE7" w:rsidRPr="008A3B8E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63920BD9" w14:textId="77777777" w:rsidR="00847CE7" w:rsidRPr="00FA59E9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FA59E9">
        <w:rPr>
          <w:b/>
          <w:bCs/>
          <w:lang w:val="en-US"/>
        </w:rPr>
        <w:t>(config)#</w:t>
      </w:r>
    </w:p>
    <w:p w14:paraId="74DD6037" w14:textId="77777777" w:rsidR="00847CE7" w:rsidRPr="00FA59E9" w:rsidRDefault="00847CE7" w:rsidP="00847CE7">
      <w:pPr>
        <w:rPr>
          <w:lang w:val="en-US"/>
        </w:rPr>
      </w:pPr>
    </w:p>
    <w:p w14:paraId="6BC11CC2" w14:textId="77777777" w:rsidR="00847CE7" w:rsidRDefault="00847CE7" w:rsidP="00847CE7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6A792533" w14:textId="77777777" w:rsidR="00847CE7" w:rsidRDefault="00847CE7" w:rsidP="00847CE7">
      <w:pPr>
        <w:rPr>
          <w:lang w:val="en-US"/>
        </w:rPr>
      </w:pPr>
    </w:p>
    <w:p w14:paraId="449516EE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)# security zone-pair UNTRUST TRUST</w:t>
      </w:r>
    </w:p>
    <w:p w14:paraId="269D768A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01D949F4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07F6C380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20B6BF46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1DD4ACA0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02EF364E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2E0304B3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44D80542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2E4E8CFB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)#</w:t>
      </w:r>
    </w:p>
    <w:p w14:paraId="16834CCE" w14:textId="77777777" w:rsidR="00847CE7" w:rsidRDefault="00847CE7" w:rsidP="00847CE7">
      <w:pPr>
        <w:rPr>
          <w:lang w:val="en-US"/>
        </w:rPr>
      </w:pPr>
    </w:p>
    <w:p w14:paraId="46264996" w14:textId="77777777" w:rsidR="00847CE7" w:rsidRDefault="00847CE7" w:rsidP="00847CE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5E1D5A9" w14:textId="77777777" w:rsidR="00847CE7" w:rsidRPr="00C61677" w:rsidRDefault="00847CE7" w:rsidP="00847CE7">
      <w:pPr>
        <w:rPr>
          <w:lang w:val="en-US"/>
        </w:rPr>
      </w:pPr>
    </w:p>
    <w:p w14:paraId="03CE89E4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 xml:space="preserve">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258CACF9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20D48854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147EB704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5C3FC647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15A689FB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082326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20392ECA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4CC4C7E2" w14:textId="77777777" w:rsidR="00847CE7" w:rsidRPr="00D34305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34351466" w14:textId="77777777" w:rsidR="00847CE7" w:rsidRPr="00FA59E9" w:rsidRDefault="00847CE7" w:rsidP="00847CE7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47CE7">
        <w:rPr>
          <w:b/>
          <w:bCs/>
        </w:rPr>
        <w:t>-2</w:t>
      </w:r>
      <w:r w:rsidRPr="00FA59E9">
        <w:rPr>
          <w:b/>
          <w:bCs/>
        </w:rPr>
        <w:t>(</w:t>
      </w:r>
      <w:r w:rsidRPr="00D34305">
        <w:rPr>
          <w:b/>
          <w:bCs/>
          <w:lang w:val="en-US"/>
        </w:rPr>
        <w:t>config</w:t>
      </w:r>
      <w:r w:rsidRPr="00FA59E9">
        <w:rPr>
          <w:b/>
          <w:bCs/>
        </w:rPr>
        <w:t>)#</w:t>
      </w:r>
    </w:p>
    <w:p w14:paraId="735C6B16" w14:textId="77777777" w:rsidR="00847CE7" w:rsidRPr="00FA59E9" w:rsidRDefault="00847CE7" w:rsidP="00847CE7"/>
    <w:p w14:paraId="3B85299F" w14:textId="77777777" w:rsidR="00847CE7" w:rsidRPr="00FA59E9" w:rsidRDefault="00847CE7" w:rsidP="00847CE7"/>
    <w:p w14:paraId="7E9A91B3" w14:textId="77777777" w:rsidR="00847CE7" w:rsidRPr="004575D0" w:rsidRDefault="00847CE7" w:rsidP="00847CE7">
      <w:r w:rsidRPr="00515DF2">
        <w:t xml:space="preserve">На </w:t>
      </w:r>
      <w:proofErr w:type="gramStart"/>
      <w:r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0AD4712C" w14:textId="77777777" w:rsidR="00847CE7" w:rsidRDefault="00847CE7" w:rsidP="00847CE7"/>
    <w:p w14:paraId="13066341" w14:textId="77777777" w:rsidR="00847CE7" w:rsidRDefault="00847CE7" w:rsidP="00847CE7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771A65EA" w14:textId="77777777" w:rsidR="00847CE7" w:rsidRPr="00515DF2" w:rsidRDefault="00847CE7" w:rsidP="00847CE7"/>
    <w:p w14:paraId="4AC4AFC7" w14:textId="77777777" w:rsidR="00847CE7" w:rsidRPr="00D0361F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Pr="00D0361F">
        <w:rPr>
          <w:b/>
          <w:bCs/>
          <w:lang w:val="en-US"/>
        </w:rPr>
        <w:t>1</w:t>
      </w:r>
      <w:r w:rsidRPr="00515DF2">
        <w:rPr>
          <w:b/>
          <w:bCs/>
          <w:lang w:val="en-US"/>
        </w:rPr>
        <w:t xml:space="preserve">(config)# </w:t>
      </w:r>
      <w:proofErr w:type="spellStart"/>
      <w:r w:rsidRPr="00515DF2">
        <w:rPr>
          <w:b/>
          <w:bCs/>
          <w:lang w:val="en-US"/>
        </w:rPr>
        <w:t>ip</w:t>
      </w:r>
      <w:proofErr w:type="spellEnd"/>
      <w:r w:rsidRPr="00515DF2">
        <w:rPr>
          <w:b/>
          <w:bCs/>
          <w:lang w:val="en-US"/>
        </w:rPr>
        <w:t xml:space="preserve"> route 172.16.</w:t>
      </w:r>
      <w:r w:rsidRPr="00FA59E9">
        <w:rPr>
          <w:b/>
          <w:bCs/>
          <w:lang w:val="en-US"/>
        </w:rPr>
        <w:t>2</w:t>
      </w:r>
      <w:r w:rsidRPr="00515DF2">
        <w:rPr>
          <w:b/>
          <w:bCs/>
          <w:lang w:val="en-US"/>
        </w:rPr>
        <w:t>.0/16 tunnel</w:t>
      </w:r>
      <w:r w:rsidRPr="00D0361F">
        <w:rPr>
          <w:b/>
          <w:bCs/>
          <w:lang w:val="en-US"/>
        </w:rPr>
        <w:t xml:space="preserve">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 </w:t>
      </w:r>
    </w:p>
    <w:p w14:paraId="7698432D" w14:textId="77777777" w:rsidR="00847CE7" w:rsidRPr="00FA59E9" w:rsidRDefault="00847CE7" w:rsidP="00847CE7">
      <w:pPr>
        <w:rPr>
          <w:lang w:val="en-US"/>
        </w:rPr>
      </w:pPr>
    </w:p>
    <w:p w14:paraId="4A56060A" w14:textId="77777777" w:rsidR="00847CE7" w:rsidRDefault="00847CE7" w:rsidP="00847CE7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61328EAA" w14:textId="77777777" w:rsidR="00847CE7" w:rsidRPr="00FA59E9" w:rsidRDefault="00847CE7" w:rsidP="00847CE7"/>
    <w:p w14:paraId="6B97F236" w14:textId="77777777" w:rsidR="00847CE7" w:rsidRPr="00FA59E9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515DF2">
        <w:rPr>
          <w:b/>
          <w:bCs/>
          <w:lang w:val="en-US"/>
        </w:rPr>
        <w:t xml:space="preserve">(config)# </w:t>
      </w:r>
      <w:proofErr w:type="spellStart"/>
      <w:r w:rsidRPr="00515DF2">
        <w:rPr>
          <w:b/>
          <w:bCs/>
          <w:lang w:val="en-US"/>
        </w:rPr>
        <w:t>ip</w:t>
      </w:r>
      <w:proofErr w:type="spellEnd"/>
      <w:r w:rsidRPr="00515DF2">
        <w:rPr>
          <w:b/>
          <w:bCs/>
          <w:lang w:val="en-US"/>
        </w:rPr>
        <w:t xml:space="preserve"> route 172.16.</w:t>
      </w:r>
      <w:r w:rsidRPr="00FA59E9">
        <w:rPr>
          <w:b/>
          <w:bCs/>
          <w:lang w:val="en-US"/>
        </w:rPr>
        <w:t>1</w:t>
      </w:r>
      <w:r w:rsidRPr="00515DF2">
        <w:rPr>
          <w:b/>
          <w:bCs/>
          <w:lang w:val="en-US"/>
        </w:rPr>
        <w:t xml:space="preserve">.0/16 tunnel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 </w:t>
      </w:r>
    </w:p>
    <w:p w14:paraId="3F33F562" w14:textId="77777777" w:rsidR="00847CE7" w:rsidRDefault="00847CE7" w:rsidP="00847CE7">
      <w:pPr>
        <w:rPr>
          <w:lang w:val="en-US"/>
        </w:rPr>
      </w:pPr>
    </w:p>
    <w:p w14:paraId="47597C81" w14:textId="77777777" w:rsidR="00847CE7" w:rsidRPr="004575D0" w:rsidRDefault="00847CE7" w:rsidP="00847CE7">
      <w:pPr>
        <w:rPr>
          <w:lang w:val="en-US"/>
        </w:rPr>
      </w:pPr>
    </w:p>
    <w:p w14:paraId="4F0A3AC7" w14:textId="77777777" w:rsidR="00847CE7" w:rsidRPr="004575D0" w:rsidRDefault="00847CE7" w:rsidP="00847CE7">
      <w:r w:rsidRPr="00515DF2">
        <w:t xml:space="preserve">Состояние туннеля можно посмотреть командой: </w:t>
      </w:r>
    </w:p>
    <w:p w14:paraId="567DBCEF" w14:textId="77777777" w:rsidR="00847CE7" w:rsidRPr="004575D0" w:rsidRDefault="00847CE7" w:rsidP="00847CE7"/>
    <w:p w14:paraId="30C5F218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1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10</w:t>
      </w:r>
    </w:p>
    <w:p w14:paraId="34E55152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5C6D7F05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FAEC08D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1E1DC3FB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6F4373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11F8352B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7A1C7EF8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323FF3D2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5A797F5A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02178527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5B5BDA65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6DD63B7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EB549B5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1BD98530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02D75384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9AB9099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65D7066A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051DF045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8973FC9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0D76EF1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26C0175C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4CE683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4B33EB02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21CB8724" w14:textId="77777777" w:rsidR="00847CE7" w:rsidRPr="004575D0" w:rsidRDefault="00847CE7" w:rsidP="00847CE7">
      <w:pPr>
        <w:rPr>
          <w:lang w:val="en-US"/>
        </w:rPr>
      </w:pPr>
    </w:p>
    <w:p w14:paraId="180C3AA2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543150">
        <w:rPr>
          <w:b/>
          <w:bCs/>
          <w:lang w:val="en-US"/>
        </w:rPr>
        <w:t xml:space="preserve">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20</w:t>
      </w:r>
    </w:p>
    <w:p w14:paraId="2832286D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745B3B1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380B5BD4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26CE9548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5E41A6A6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17A310B0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65C3F65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29CF6A76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15340371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0774BFF9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24F57698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77D37577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064E44A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03AD70CD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2FCD14AF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99F377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1C20C646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30633BAE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9F54A4A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022FEF0C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03F263FF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04F2EFCE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6E664DA" w14:textId="77777777" w:rsidR="00847CE7" w:rsidRPr="00543150" w:rsidRDefault="00847CE7" w:rsidP="00847CE7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Pr="004575D0">
        <w:rPr>
          <w:b/>
          <w:bCs/>
        </w:rPr>
        <w:t>#</w:t>
      </w:r>
    </w:p>
    <w:p w14:paraId="7FB7E486" w14:textId="77777777" w:rsidR="00847CE7" w:rsidRPr="004575D0" w:rsidRDefault="00847CE7" w:rsidP="00847CE7"/>
    <w:p w14:paraId="4CC6E031" w14:textId="77777777" w:rsidR="00847CE7" w:rsidRDefault="00847CE7" w:rsidP="00847CE7">
      <w:r w:rsidRPr="00515DF2">
        <w:t xml:space="preserve">Счетчики входящих и отправленных пакетов можно посмотреть командой: </w:t>
      </w:r>
    </w:p>
    <w:p w14:paraId="049386DB" w14:textId="77777777" w:rsidR="00847CE7" w:rsidRPr="00515DF2" w:rsidRDefault="00847CE7" w:rsidP="00847CE7"/>
    <w:p w14:paraId="2AA924E0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35F86A63" w14:textId="77777777" w:rsidR="00847CE7" w:rsidRPr="004575D0" w:rsidRDefault="00847CE7" w:rsidP="00847CE7">
      <w:pPr>
        <w:rPr>
          <w:lang w:val="en-US"/>
        </w:rPr>
      </w:pPr>
    </w:p>
    <w:p w14:paraId="1616169C" w14:textId="77777777" w:rsidR="00847CE7" w:rsidRDefault="00847CE7" w:rsidP="00847CE7">
      <w:r w:rsidRPr="00515DF2">
        <w:t xml:space="preserve">Конфигурацию туннеля можно посмотреть командой: </w:t>
      </w:r>
    </w:p>
    <w:p w14:paraId="686E0C73" w14:textId="77777777" w:rsidR="00847CE7" w:rsidRPr="00515DF2" w:rsidRDefault="00847CE7" w:rsidP="00847CE7"/>
    <w:p w14:paraId="60E0974E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23196B05" w14:textId="77777777" w:rsidR="00847CE7" w:rsidRPr="004575D0" w:rsidRDefault="00847CE7" w:rsidP="00847CE7">
      <w:pPr>
        <w:rPr>
          <w:lang w:val="en-US"/>
        </w:rPr>
      </w:pPr>
    </w:p>
    <w:p w14:paraId="212B76EF" w14:textId="77777777" w:rsidR="00847CE7" w:rsidRPr="00515DF2" w:rsidRDefault="00847CE7" w:rsidP="00847CE7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1B7E79AE" w14:textId="77777777" w:rsidR="00847CE7" w:rsidRPr="004575D0" w:rsidRDefault="00847CE7" w:rsidP="00847CE7"/>
    <w:p w14:paraId="5E0ECD4B" w14:textId="77777777" w:rsidR="00847CE7" w:rsidRDefault="00847CE7" w:rsidP="00847CE7">
      <w:proofErr w:type="gramStart"/>
      <w:r w:rsidRPr="00515DF2">
        <w:t>После  применения</w:t>
      </w:r>
      <w:proofErr w:type="gramEnd"/>
      <w:r w:rsidRPr="00515DF2">
        <w:t xml:space="preserve">  </w:t>
      </w:r>
      <w:proofErr w:type="gramStart"/>
      <w:r w:rsidRPr="00515DF2">
        <w:t>настроек  трафик</w:t>
      </w:r>
      <w:proofErr w:type="gramEnd"/>
      <w:r w:rsidRPr="00515DF2">
        <w:t xml:space="preserve">  </w:t>
      </w:r>
      <w:proofErr w:type="gramStart"/>
      <w:r w:rsidRPr="00515DF2">
        <w:t>будет  инкапсулироваться</w:t>
      </w:r>
      <w:proofErr w:type="gramEnd"/>
      <w:r w:rsidRPr="00515DF2">
        <w:t xml:space="preserve">  </w:t>
      </w:r>
      <w:proofErr w:type="gramStart"/>
      <w:r w:rsidRPr="00515DF2">
        <w:t>в  туннель</w:t>
      </w:r>
      <w:proofErr w:type="gramEnd"/>
      <w:r w:rsidRPr="00515DF2">
        <w:t xml:space="preserve">  </w:t>
      </w:r>
      <w:proofErr w:type="gramStart"/>
      <w:r w:rsidRPr="00515DF2">
        <w:t>и  отправляться</w:t>
      </w:r>
      <w:proofErr w:type="gramEnd"/>
      <w:r w:rsidRPr="00515DF2">
        <w:t xml:space="preserve"> партеру, независимо от наличия GRE-туннеля и правильности настроек с его стороны. </w:t>
      </w:r>
    </w:p>
    <w:p w14:paraId="78E6A237" w14:textId="77777777" w:rsidR="00847CE7" w:rsidRDefault="00847CE7" w:rsidP="00847CE7">
      <w:r>
        <w:t>Проверяем работу туннеля:</w:t>
      </w:r>
    </w:p>
    <w:p w14:paraId="42EA0E5E" w14:textId="77777777" w:rsidR="00847CE7" w:rsidRDefault="00847CE7" w:rsidP="00847CE7"/>
    <w:p w14:paraId="283605B1" w14:textId="77777777" w:rsidR="00847CE7" w:rsidRPr="004575D0" w:rsidRDefault="00847CE7" w:rsidP="00847CE7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3B850D1A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3.47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A5461F4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9.277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123EC0BC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7.03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0C749FC7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</w:p>
    <w:p w14:paraId="71224099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4A152D56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29790A8B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2.129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724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3964938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5.508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4.352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783B133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7231D2C8" w14:textId="77777777" w:rsidR="00847CE7" w:rsidRPr="003A4AB2" w:rsidRDefault="00847CE7" w:rsidP="00847CE7">
      <w:pPr>
        <w:rPr>
          <w:lang w:val="en-US"/>
        </w:rPr>
      </w:pPr>
    </w:p>
    <w:p w14:paraId="7C703A03" w14:textId="77777777" w:rsidR="00847CE7" w:rsidRPr="004575D0" w:rsidRDefault="00847CE7" w:rsidP="00847CE7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786E92ED" w14:textId="77777777" w:rsidR="00847CE7" w:rsidRPr="004575D0" w:rsidRDefault="00847CE7" w:rsidP="00847CE7"/>
    <w:p w14:paraId="45078875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4D0ABBCE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795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FD3BCBB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8.17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68FC252D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03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C2B27FC" w14:textId="77777777" w:rsidR="00847CE7" w:rsidRPr="003A4AB2" w:rsidRDefault="00847CE7" w:rsidP="00847CE7">
      <w:pPr>
        <w:rPr>
          <w:lang w:val="en-US"/>
        </w:rPr>
      </w:pPr>
    </w:p>
    <w:p w14:paraId="0EA9B2F6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1F4334A0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7046ACDF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17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1.62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6262E38A" w14:textId="77777777" w:rsidR="00847CE7" w:rsidRPr="000B5028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44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723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06C02125" w14:textId="77777777" w:rsidR="00847CE7" w:rsidRPr="003A4AB2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13C42D29" w14:textId="77777777" w:rsidR="00847CE7" w:rsidRDefault="00847CE7" w:rsidP="00847CE7">
      <w:pPr>
        <w:rPr>
          <w:lang w:val="en-US"/>
        </w:rPr>
      </w:pPr>
    </w:p>
    <w:p w14:paraId="68053185" w14:textId="77777777" w:rsidR="00847CE7" w:rsidRDefault="00847CE7" w:rsidP="00847CE7">
      <w:r>
        <w:t xml:space="preserve">А вот с РС4 пакеты идут мимо тоннеля по физическому </w:t>
      </w:r>
      <w:proofErr w:type="spellStart"/>
      <w:r>
        <w:t>интерфесу</w:t>
      </w:r>
      <w:proofErr w:type="spellEnd"/>
      <w:r>
        <w:t xml:space="preserve">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A499AED" w14:textId="77777777" w:rsidR="00847CE7" w:rsidRDefault="00847CE7" w:rsidP="00847CE7">
      <w:r>
        <w:t xml:space="preserve">Смотрим конфиг на виртуальном роутере </w:t>
      </w:r>
      <w:proofErr w:type="spellStart"/>
      <w:r>
        <w:rPr>
          <w:lang w:val="en-US"/>
        </w:rPr>
        <w:t>vesr</w:t>
      </w:r>
      <w:proofErr w:type="spellEnd"/>
      <w:r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64C9473E" w14:textId="77777777" w:rsidR="00847CE7" w:rsidRPr="003A4AB2" w:rsidRDefault="00847CE7" w:rsidP="00847CE7">
      <w:pPr>
        <w:rPr>
          <w:lang w:val="en-US"/>
        </w:rPr>
      </w:pPr>
      <w:proofErr w:type="spellStart"/>
      <w:r w:rsidRPr="003A4AB2">
        <w:rPr>
          <w:lang w:val="en-US"/>
        </w:rPr>
        <w:t>nat</w:t>
      </w:r>
      <w:proofErr w:type="spellEnd"/>
      <w:r w:rsidRPr="003A4AB2">
        <w:rPr>
          <w:lang w:val="en-US"/>
        </w:rPr>
        <w:t xml:space="preserve"> source</w:t>
      </w:r>
    </w:p>
    <w:p w14:paraId="18BF0ADD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pool WAN</w:t>
      </w:r>
    </w:p>
    <w:p w14:paraId="741084FE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 xml:space="preserve">    </w:t>
      </w:r>
      <w:proofErr w:type="spellStart"/>
      <w:r w:rsidRPr="003A4AB2">
        <w:rPr>
          <w:lang w:val="en-US"/>
        </w:rPr>
        <w:t>ip</w:t>
      </w:r>
      <w:proofErr w:type="spellEnd"/>
      <w:r w:rsidRPr="003A4AB2">
        <w:rPr>
          <w:lang w:val="en-US"/>
        </w:rPr>
        <w:t xml:space="preserve"> address-range 10.10.20.2</w:t>
      </w:r>
    </w:p>
    <w:p w14:paraId="38CAF3C4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exit</w:t>
      </w:r>
    </w:p>
    <w:p w14:paraId="5CF68AD5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ruleset SNAT</w:t>
      </w:r>
    </w:p>
    <w:p w14:paraId="7938E50B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16B7C4C5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  rule 1</w:t>
      </w:r>
    </w:p>
    <w:p w14:paraId="23047117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7C7349AE" w14:textId="77777777" w:rsidR="00847CE7" w:rsidRPr="003A4AB2" w:rsidRDefault="00847CE7" w:rsidP="00847CE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</w:t>
      </w:r>
      <w:proofErr w:type="spellStart"/>
      <w:r w:rsidRPr="003A4AB2">
        <w:rPr>
          <w:b/>
          <w:bCs/>
          <w:lang w:val="en-US"/>
        </w:rPr>
        <w:t>nat</w:t>
      </w:r>
      <w:proofErr w:type="spellEnd"/>
      <w:r w:rsidRPr="003A4AB2">
        <w:rPr>
          <w:b/>
          <w:bCs/>
          <w:lang w:val="en-US"/>
        </w:rPr>
        <w:t xml:space="preserve"> pool WAN</w:t>
      </w:r>
    </w:p>
    <w:p w14:paraId="6DDE9F9B" w14:textId="77777777" w:rsidR="00847CE7" w:rsidRPr="003A4AB2" w:rsidRDefault="00847CE7" w:rsidP="00847CE7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09DDFD8" w14:textId="77777777" w:rsidR="00847CE7" w:rsidRPr="003A4AB2" w:rsidRDefault="00847CE7" w:rsidP="00847CE7">
      <w:r w:rsidRPr="003A4AB2">
        <w:rPr>
          <w:lang w:val="en-US"/>
        </w:rPr>
        <w:t>    exit</w:t>
      </w:r>
    </w:p>
    <w:p w14:paraId="13A10F8D" w14:textId="77777777" w:rsidR="00847CE7" w:rsidRPr="003A4AB2" w:rsidRDefault="00847CE7" w:rsidP="00847CE7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24DE62E6" w14:textId="77777777" w:rsidR="00847CE7" w:rsidRPr="003A4AB2" w:rsidRDefault="00847CE7" w:rsidP="00847CE7">
      <w:r w:rsidRPr="003A4AB2">
        <w:rPr>
          <w:lang w:val="en-US"/>
        </w:rPr>
        <w:t>exit</w:t>
      </w:r>
    </w:p>
    <w:p w14:paraId="0284E0C2" w14:textId="77777777" w:rsidR="00847CE7" w:rsidRPr="004575D0" w:rsidRDefault="00847CE7" w:rsidP="00847CE7"/>
    <w:p w14:paraId="3EAF25BA" w14:textId="77777777" w:rsidR="00847CE7" w:rsidRPr="003A4AB2" w:rsidRDefault="00847CE7" w:rsidP="00847CE7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604733B3" w14:textId="77777777" w:rsidR="00847CE7" w:rsidRPr="003A4AB2" w:rsidRDefault="00847CE7" w:rsidP="00847CE7">
      <w:pPr>
        <w:rPr>
          <w:b/>
          <w:bCs/>
        </w:rPr>
      </w:pPr>
    </w:p>
    <w:p w14:paraId="269756C9" w14:textId="77777777" w:rsidR="00847CE7" w:rsidRPr="00C5659A" w:rsidRDefault="00847CE7" w:rsidP="00847CE7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6E9210F" w14:textId="77777777" w:rsidR="00847CE7" w:rsidRPr="00C5659A" w:rsidRDefault="00847CE7" w:rsidP="00847CE7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08A5ED3B" w14:textId="77777777" w:rsidR="00847CE7" w:rsidRPr="00C5659A" w:rsidRDefault="00847CE7" w:rsidP="00847CE7">
      <w:proofErr w:type="spellStart"/>
      <w:r w:rsidRPr="00C5659A">
        <w:rPr>
          <w:b/>
          <w:bCs/>
        </w:rPr>
        <w:t>action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source-nat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pool</w:t>
      </w:r>
      <w:proofErr w:type="spellEnd"/>
      <w:r w:rsidRPr="00C5659A">
        <w:rPr>
          <w:b/>
          <w:bCs/>
        </w:rPr>
        <w:t xml:space="preserve"> WAN</w:t>
      </w:r>
    </w:p>
    <w:p w14:paraId="608AAD6C" w14:textId="77777777" w:rsidR="00847CE7" w:rsidRPr="00C5659A" w:rsidRDefault="00847CE7" w:rsidP="00847CE7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2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2C02E4" w14:textId="77777777" w:rsidR="00847CE7" w:rsidRPr="00C5659A" w:rsidRDefault="00847CE7" w:rsidP="00847CE7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30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A77CBEF" w14:textId="77777777" w:rsidR="00847CE7" w:rsidRPr="00C5659A" w:rsidRDefault="00847CE7" w:rsidP="00847CE7">
      <w:r w:rsidRPr="00C5659A">
        <w:t>Чтобы решить проблему, нужно изменить настройку NAT: использовать </w:t>
      </w:r>
    </w:p>
    <w:p w14:paraId="30D740E7" w14:textId="77777777" w:rsidR="00847CE7" w:rsidRPr="00C5659A" w:rsidRDefault="00847CE7" w:rsidP="00847CE7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interface</w:t>
      </w:r>
      <w:proofErr w:type="spellEnd"/>
    </w:p>
    <w:p w14:paraId="4CE1B6C8" w14:textId="77777777" w:rsidR="00847CE7" w:rsidRPr="00C5659A" w:rsidRDefault="00847CE7" w:rsidP="00847CE7">
      <w:r w:rsidRPr="00C5659A">
        <w:t> для преобразования IP-адреса отправителя на адрес туннельного интерфейса, а </w:t>
      </w:r>
    </w:p>
    <w:p w14:paraId="0A2E00D5" w14:textId="77777777" w:rsidR="00847CE7" w:rsidRPr="00C5659A" w:rsidRDefault="00847CE7" w:rsidP="00847CE7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pool</w:t>
      </w:r>
      <w:proofErr w:type="spellEnd"/>
      <w:r w:rsidRPr="00C5659A">
        <w:t xml:space="preserve"> WAN</w:t>
      </w:r>
    </w:p>
    <w:p w14:paraId="21E2AD9E" w14:textId="77777777" w:rsidR="00847CE7" w:rsidRPr="00C5659A" w:rsidRDefault="00847CE7" w:rsidP="00847CE7">
      <w:r w:rsidRPr="00C5659A">
        <w:t> — для выбора IP-адреса из пользовательского пула. </w:t>
      </w:r>
      <w:hyperlink r:id="rId31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32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33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102B4FC2" w14:textId="77777777" w:rsidR="00847CE7" w:rsidRDefault="00847CE7" w:rsidP="00847CE7"/>
    <w:p w14:paraId="689F7248" w14:textId="77777777" w:rsidR="00847CE7" w:rsidRPr="00515DF2" w:rsidRDefault="00847CE7" w:rsidP="00847CE7">
      <w:r>
        <w:t xml:space="preserve">Исправляем </w:t>
      </w:r>
      <w:proofErr w:type="gramStart"/>
      <w:r>
        <w:t>на :</w:t>
      </w:r>
      <w:proofErr w:type="gramEnd"/>
    </w:p>
    <w:p w14:paraId="47F025D3" w14:textId="77777777" w:rsidR="00847CE7" w:rsidRDefault="00847CE7" w:rsidP="00847CE7"/>
    <w:p w14:paraId="62E7D82E" w14:textId="77777777" w:rsidR="00847CE7" w:rsidRPr="000B5028" w:rsidRDefault="00847CE7" w:rsidP="00847CE7">
      <w:proofErr w:type="spellStart"/>
      <w:r w:rsidRPr="000B5028">
        <w:rPr>
          <w:lang w:val="en-US"/>
        </w:rPr>
        <w:t>nat</w:t>
      </w:r>
      <w:proofErr w:type="spellEnd"/>
      <w:r w:rsidRPr="000B5028">
        <w:t xml:space="preserve"> </w:t>
      </w:r>
      <w:r w:rsidRPr="000B5028">
        <w:rPr>
          <w:lang w:val="en-US"/>
        </w:rPr>
        <w:t>source</w:t>
      </w:r>
    </w:p>
    <w:p w14:paraId="735D5651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EC55A0F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 xml:space="preserve">    </w:t>
      </w:r>
      <w:proofErr w:type="spellStart"/>
      <w:r w:rsidRPr="000B5028">
        <w:rPr>
          <w:lang w:val="en-US"/>
        </w:rPr>
        <w:t>ip</w:t>
      </w:r>
      <w:proofErr w:type="spellEnd"/>
      <w:r w:rsidRPr="000B5028">
        <w:rPr>
          <w:lang w:val="en-US"/>
        </w:rPr>
        <w:t xml:space="preserve"> address-range 10.10.20.2</w:t>
      </w:r>
    </w:p>
    <w:p w14:paraId="541CDC5F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exit</w:t>
      </w:r>
    </w:p>
    <w:p w14:paraId="723F0A11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7721B0B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6F847259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  rule 1</w:t>
      </w:r>
    </w:p>
    <w:p w14:paraId="4723BC30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40F76104" w14:textId="77777777" w:rsidR="00847CE7" w:rsidRPr="000B5028" w:rsidRDefault="00847CE7" w:rsidP="00847CE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</w:t>
      </w:r>
      <w:proofErr w:type="spellStart"/>
      <w:r w:rsidRPr="00C5659A">
        <w:rPr>
          <w:b/>
          <w:bCs/>
          <w:lang w:val="en-US"/>
        </w:rPr>
        <w:t>nat</w:t>
      </w:r>
      <w:proofErr w:type="spellEnd"/>
      <w:r w:rsidRPr="00C5659A">
        <w:rPr>
          <w:b/>
          <w:bCs/>
          <w:lang w:val="en-US"/>
        </w:rPr>
        <w:t xml:space="preserve"> interface</w:t>
      </w:r>
    </w:p>
    <w:p w14:paraId="6D51BFA6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    enable</w:t>
      </w:r>
    </w:p>
    <w:p w14:paraId="74324467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  exit</w:t>
      </w:r>
    </w:p>
    <w:p w14:paraId="4777226C" w14:textId="77777777" w:rsidR="00847CE7" w:rsidRPr="000B5028" w:rsidRDefault="00847CE7" w:rsidP="00847CE7">
      <w:pPr>
        <w:rPr>
          <w:lang w:val="en-US"/>
        </w:rPr>
      </w:pPr>
      <w:r w:rsidRPr="000B5028">
        <w:rPr>
          <w:lang w:val="en-US"/>
        </w:rPr>
        <w:t>  exit</w:t>
      </w:r>
    </w:p>
    <w:p w14:paraId="40705E94" w14:textId="77777777" w:rsidR="00847CE7" w:rsidRPr="004575D0" w:rsidRDefault="00847CE7" w:rsidP="00847CE7">
      <w:pPr>
        <w:rPr>
          <w:lang w:val="en-US"/>
        </w:rPr>
      </w:pPr>
      <w:r w:rsidRPr="000B5028">
        <w:rPr>
          <w:lang w:val="en-US"/>
        </w:rPr>
        <w:t>exit</w:t>
      </w:r>
    </w:p>
    <w:p w14:paraId="31E92956" w14:textId="77777777" w:rsidR="00847CE7" w:rsidRPr="000B5028" w:rsidRDefault="00847CE7" w:rsidP="00847CE7">
      <w:pPr>
        <w:rPr>
          <w:lang w:val="en-US"/>
        </w:rPr>
      </w:pPr>
    </w:p>
    <w:p w14:paraId="58E38C5A" w14:textId="77777777" w:rsidR="00847CE7" w:rsidRPr="000B5028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2C8C36CF" w14:textId="77777777" w:rsidR="00847CE7" w:rsidRPr="000B5028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b/>
          <w:bCs/>
          <w:lang w:val="en-US"/>
        </w:rPr>
        <w:t>Ctrl+C</w:t>
      </w:r>
      <w:proofErr w:type="spellEnd"/>
      <w:r w:rsidRPr="000B5028">
        <w:rPr>
          <w:b/>
          <w:bCs/>
          <w:lang w:val="en-US"/>
        </w:rPr>
        <w:t xml:space="preserve"> to stop</w:t>
      </w:r>
    </w:p>
    <w:p w14:paraId="1A1F5C13" w14:textId="77777777" w:rsidR="00847CE7" w:rsidRPr="000B5028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2.67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0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401BF335" w14:textId="77777777" w:rsidR="00847CE7" w:rsidRPr="000B5028" w:rsidRDefault="00847CE7" w:rsidP="00847CE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1.62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8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0B4E1BD6" w14:textId="77777777" w:rsidR="00847CE7" w:rsidRPr="000B5028" w:rsidRDefault="00847CE7" w:rsidP="00847CE7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(ICMP type:3, code:3, Destination port unreachable)</w:t>
      </w:r>
    </w:p>
    <w:p w14:paraId="4E8EA394" w14:textId="77777777" w:rsidR="00847CE7" w:rsidRPr="000B5028" w:rsidRDefault="00847CE7" w:rsidP="00847CE7">
      <w:pPr>
        <w:rPr>
          <w:lang w:val="en-US"/>
        </w:rPr>
      </w:pPr>
    </w:p>
    <w:p w14:paraId="51263F81" w14:textId="77777777" w:rsidR="00847CE7" w:rsidRPr="00CE5D7C" w:rsidRDefault="00847CE7" w:rsidP="00847CE7">
      <w:r>
        <w:t>Теперь все работает как надо.</w:t>
      </w:r>
      <w:r w:rsidRPr="00CE5D7C">
        <w:t xml:space="preserve"> </w:t>
      </w:r>
      <w: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>
        <w:t>зашифроватью</w:t>
      </w:r>
      <w:proofErr w:type="spellEnd"/>
      <w:proofErr w:type="gramEnd"/>
      <w:r>
        <w:t xml:space="preserve"> Для этого применим протокол шифрования из набора </w:t>
      </w:r>
      <w:r>
        <w:rPr>
          <w:lang w:val="en-US"/>
        </w:rPr>
        <w:t>IPSEC</w:t>
      </w:r>
      <w:r w:rsidRPr="00CE5D7C">
        <w:t>.</w:t>
      </w:r>
    </w:p>
    <w:p w14:paraId="435F106E" w14:textId="77777777" w:rsidR="00847CE7" w:rsidRDefault="00847CE7" w:rsidP="00847CE7"/>
    <w:p w14:paraId="31061A43" w14:textId="77777777" w:rsidR="00847CE7" w:rsidRPr="004575D0" w:rsidRDefault="00847CE7" w:rsidP="00847CE7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522A4F0F" w14:textId="77777777" w:rsidR="00847CE7" w:rsidRDefault="00847CE7" w:rsidP="00847CE7"/>
    <w:p w14:paraId="3C27E0AB" w14:textId="77777777" w:rsidR="00847CE7" w:rsidRPr="00C160B3" w:rsidRDefault="00847CE7" w:rsidP="00847CE7">
      <w:r w:rsidRPr="007B3AC2">
        <w:t>Создадим профиль протокола IKE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>, алгоритм аутентификации MD5. Данные параметры безопасности используются для защиты IKE-соединения:</w:t>
      </w:r>
    </w:p>
    <w:p w14:paraId="60E2E160" w14:textId="77777777" w:rsidR="00847CE7" w:rsidRPr="00C160B3" w:rsidRDefault="00847CE7" w:rsidP="00847CE7"/>
    <w:p w14:paraId="7AED173C" w14:textId="77777777" w:rsidR="00847CE7" w:rsidRPr="00C160B3" w:rsidRDefault="00847CE7" w:rsidP="00847CE7">
      <w:r>
        <w:t xml:space="preserve">На роутере </w:t>
      </w:r>
      <w:proofErr w:type="spellStart"/>
      <w:r>
        <w:rPr>
          <w:lang w:val="en-US"/>
        </w:rPr>
        <w:t>vesr</w:t>
      </w:r>
      <w:proofErr w:type="spellEnd"/>
      <w:r w:rsidRPr="00C160B3">
        <w:t>-1</w:t>
      </w:r>
      <w:r>
        <w:t xml:space="preserve">: </w:t>
      </w:r>
    </w:p>
    <w:p w14:paraId="74A14032" w14:textId="77777777" w:rsidR="00847CE7" w:rsidRPr="00C160B3" w:rsidRDefault="00847CE7" w:rsidP="00847CE7"/>
    <w:p w14:paraId="6928B17A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592D8423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4233255B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F2CEA7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dh-group 2</w:t>
      </w:r>
    </w:p>
    <w:p w14:paraId="392B282D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847CE7">
        <w:rPr>
          <w:rFonts w:ascii="Courier New" w:hAnsi="Courier New" w:cs="Courier New"/>
          <w:lang w:val="en-US"/>
        </w:rPr>
        <w:t>exit</w:t>
      </w:r>
    </w:p>
    <w:p w14:paraId="47B11D7D" w14:textId="77777777" w:rsidR="00847CE7" w:rsidRPr="00847CE7" w:rsidRDefault="00847CE7" w:rsidP="00847CE7">
      <w:pPr>
        <w:rPr>
          <w:lang w:val="en-US"/>
        </w:rPr>
      </w:pPr>
    </w:p>
    <w:p w14:paraId="70C527C3" w14:textId="77777777" w:rsidR="00847CE7" w:rsidRPr="00F26E84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</w:t>
      </w:r>
      <w:r w:rsidRPr="00847CE7">
        <w:rPr>
          <w:lang w:val="en-US"/>
        </w:rPr>
        <w:t>2</w:t>
      </w:r>
      <w:r w:rsidRPr="00F26E84">
        <w:rPr>
          <w:lang w:val="en-US"/>
        </w:rPr>
        <w:t xml:space="preserve">: </w:t>
      </w:r>
    </w:p>
    <w:p w14:paraId="56935E7F" w14:textId="77777777" w:rsidR="00847CE7" w:rsidRPr="00F26E84" w:rsidRDefault="00847CE7" w:rsidP="00847CE7">
      <w:pPr>
        <w:rPr>
          <w:lang w:val="en-US"/>
        </w:rPr>
      </w:pPr>
    </w:p>
    <w:p w14:paraId="6E9D154F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1B477C7A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207F02B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43977793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dh</w:t>
      </w:r>
      <w:r w:rsidRPr="00847CE7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847CE7">
        <w:rPr>
          <w:rFonts w:ascii="Courier New" w:hAnsi="Courier New" w:cs="Courier New"/>
        </w:rPr>
        <w:t xml:space="preserve"> 2</w:t>
      </w:r>
    </w:p>
    <w:p w14:paraId="24D3277C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539E74CC" w14:textId="77777777" w:rsidR="00847CE7" w:rsidRPr="00804FAD" w:rsidRDefault="00847CE7" w:rsidP="00847CE7"/>
    <w:p w14:paraId="00F38B28" w14:textId="77777777" w:rsidR="00847CE7" w:rsidRPr="007B3AC2" w:rsidRDefault="00847CE7" w:rsidP="00847CE7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1A2E373B" w14:textId="77777777" w:rsidR="00847CE7" w:rsidRPr="00804FAD" w:rsidRDefault="00847CE7" w:rsidP="00847CE7"/>
    <w:p w14:paraId="7A0980AA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847CE7">
        <w:rPr>
          <w:lang w:val="en-US"/>
        </w:rPr>
        <w:t xml:space="preserve"> </w:t>
      </w:r>
      <w:r>
        <w:rPr>
          <w:lang w:val="en-US"/>
        </w:rPr>
        <w:t>vesr</w:t>
      </w:r>
      <w:proofErr w:type="gramEnd"/>
      <w:r>
        <w:rPr>
          <w:lang w:val="en-US"/>
        </w:rPr>
        <w:t>-1</w:t>
      </w:r>
      <w:r w:rsidRPr="00847CE7">
        <w:rPr>
          <w:lang w:val="en-US"/>
        </w:rPr>
        <w:t>:</w:t>
      </w:r>
    </w:p>
    <w:p w14:paraId="5999E1DF" w14:textId="77777777" w:rsidR="00847CE7" w:rsidRPr="004575D0" w:rsidRDefault="00847CE7" w:rsidP="00847CE7">
      <w:pPr>
        <w:rPr>
          <w:lang w:val="en-US"/>
        </w:rPr>
      </w:pPr>
    </w:p>
    <w:p w14:paraId="7F7AFDA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2C61E11C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4205C950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7308C93E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331D3ECB" w14:textId="77777777" w:rsidR="00847CE7" w:rsidRPr="00847CE7" w:rsidRDefault="00847CE7" w:rsidP="00847CE7">
      <w:pPr>
        <w:rPr>
          <w:lang w:val="en-US"/>
        </w:rPr>
      </w:pPr>
    </w:p>
    <w:p w14:paraId="03FEC18C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847CE7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847CE7">
        <w:rPr>
          <w:lang w:val="en-US"/>
        </w:rPr>
        <w:t>:</w:t>
      </w:r>
    </w:p>
    <w:p w14:paraId="5F53DC7E" w14:textId="77777777" w:rsidR="00847CE7" w:rsidRPr="004575D0" w:rsidRDefault="00847CE7" w:rsidP="00847CE7">
      <w:pPr>
        <w:rPr>
          <w:lang w:val="en-US"/>
        </w:rPr>
      </w:pPr>
    </w:p>
    <w:p w14:paraId="2F3EB64D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13E46A5D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3CD122B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3E2D9169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75303532" w14:textId="77777777" w:rsidR="00847CE7" w:rsidRPr="00847CE7" w:rsidRDefault="00847CE7" w:rsidP="00847CE7">
      <w:pPr>
        <w:rPr>
          <w:lang w:val="en-US"/>
        </w:rPr>
      </w:pPr>
    </w:p>
    <w:p w14:paraId="5575A704" w14:textId="77777777" w:rsidR="00847CE7" w:rsidRDefault="00847CE7" w:rsidP="00847CE7">
      <w:pPr>
        <w:rPr>
          <w:lang w:val="en-US"/>
        </w:rPr>
      </w:pPr>
    </w:p>
    <w:p w14:paraId="1D951501" w14:textId="77777777" w:rsidR="00847CE7" w:rsidRPr="00804FAD" w:rsidRDefault="00847CE7" w:rsidP="00847CE7"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7B5384F3" w14:textId="77777777" w:rsidR="00847CE7" w:rsidRPr="00804FAD" w:rsidRDefault="00847CE7" w:rsidP="00847CE7"/>
    <w:p w14:paraId="4E206A51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1</w:t>
      </w:r>
      <w:r w:rsidRPr="00847CE7">
        <w:rPr>
          <w:lang w:val="en-US"/>
        </w:rPr>
        <w:t>:</w:t>
      </w:r>
    </w:p>
    <w:p w14:paraId="4C9B91FF" w14:textId="77777777" w:rsidR="00847CE7" w:rsidRPr="004575D0" w:rsidRDefault="00847CE7" w:rsidP="00847CE7">
      <w:pPr>
        <w:rPr>
          <w:lang w:val="en-US"/>
        </w:rPr>
      </w:pPr>
    </w:p>
    <w:p w14:paraId="073CC50C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416015EE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1E362A9F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10.10.10.2</w:t>
      </w:r>
    </w:p>
    <w:p w14:paraId="1F0DE37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10.10.10.2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2DC0D91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10.10.20.2</w:t>
      </w:r>
    </w:p>
    <w:p w14:paraId="7F015C7F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10.10.20.2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24678D5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14967798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6B76D191" w14:textId="77777777" w:rsidR="00847CE7" w:rsidRPr="004575D0" w:rsidRDefault="00847CE7" w:rsidP="00847CE7">
      <w:pPr>
        <w:rPr>
          <w:lang w:val="en-US"/>
        </w:rPr>
      </w:pPr>
    </w:p>
    <w:p w14:paraId="48528F3A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847CE7">
        <w:rPr>
          <w:lang w:val="en-US"/>
        </w:rPr>
        <w:t>:</w:t>
      </w:r>
    </w:p>
    <w:p w14:paraId="224D7F1C" w14:textId="77777777" w:rsidR="00847CE7" w:rsidRPr="004575D0" w:rsidRDefault="00847CE7" w:rsidP="00847CE7">
      <w:pPr>
        <w:rPr>
          <w:lang w:val="en-US"/>
        </w:rPr>
      </w:pPr>
    </w:p>
    <w:p w14:paraId="12122340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5CDF0C10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73DEBC6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10.10.20.2</w:t>
      </w:r>
    </w:p>
    <w:p w14:paraId="42EE4ED3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10.10.20.2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4B52D04A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10.10.10.2</w:t>
      </w:r>
    </w:p>
    <w:p w14:paraId="430D865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10.10.10.2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8E7A12D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691F38ED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6DD7C66B" w14:textId="77777777" w:rsidR="00847CE7" w:rsidRPr="00804FAD" w:rsidRDefault="00847CE7" w:rsidP="00847CE7"/>
    <w:p w14:paraId="09E3ED69" w14:textId="77777777" w:rsidR="00847CE7" w:rsidRDefault="00847CE7" w:rsidP="00847CE7">
      <w:r w:rsidRPr="007B3AC2">
        <w:t xml:space="preserve">Создадим профиль параметров безопасности для </w:t>
      </w:r>
      <w:proofErr w:type="spellStart"/>
      <w:r w:rsidRPr="007B3AC2">
        <w:t>IPsec</w:t>
      </w:r>
      <w:proofErr w:type="spellEnd"/>
      <w:r w:rsidRPr="007B3AC2">
        <w:t>-туннеля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t>IPsec</w:t>
      </w:r>
      <w:proofErr w:type="spellEnd"/>
      <w:r w:rsidRPr="007B3AC2">
        <w:t>-туннеля:</w:t>
      </w:r>
    </w:p>
    <w:p w14:paraId="08179669" w14:textId="77777777" w:rsidR="00847CE7" w:rsidRPr="007B3AC2" w:rsidRDefault="00847CE7" w:rsidP="00847CE7"/>
    <w:p w14:paraId="0BF1F5A4" w14:textId="77777777" w:rsidR="00847CE7" w:rsidRPr="00804FAD" w:rsidRDefault="00847CE7" w:rsidP="00847CE7">
      <w:r>
        <w:t>На</w:t>
      </w:r>
      <w:r w:rsidRPr="00847CE7">
        <w:t xml:space="preserve"> </w:t>
      </w:r>
      <w:proofErr w:type="gramStart"/>
      <w:r>
        <w:t>роутере</w:t>
      </w:r>
      <w:r w:rsidRPr="00847CE7">
        <w:t xml:space="preserve"> 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proofErr w:type="gramEnd"/>
      <w:r w:rsidRPr="00C160B3">
        <w:t>-1</w:t>
      </w:r>
      <w:r>
        <w:t>:</w:t>
      </w:r>
    </w:p>
    <w:p w14:paraId="5C695098" w14:textId="77777777" w:rsidR="00847CE7" w:rsidRPr="00C160B3" w:rsidRDefault="00847CE7" w:rsidP="00847CE7"/>
    <w:p w14:paraId="4F45C40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427D9D6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680C4AFD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AA5AC32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F26E84">
        <w:rPr>
          <w:rFonts w:ascii="Courier New" w:hAnsi="Courier New" w:cs="Courier New"/>
          <w:lang w:val="en-US"/>
        </w:rPr>
        <w:t xml:space="preserve"> dh-group 2</w:t>
      </w:r>
    </w:p>
    <w:p w14:paraId="00CBBD4E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847CE7">
        <w:rPr>
          <w:rFonts w:ascii="Courier New" w:hAnsi="Courier New" w:cs="Courier New"/>
          <w:lang w:val="en-US"/>
        </w:rPr>
        <w:t>exit</w:t>
      </w:r>
    </w:p>
    <w:p w14:paraId="232A0339" w14:textId="77777777" w:rsidR="00847CE7" w:rsidRPr="00847CE7" w:rsidRDefault="00847CE7" w:rsidP="00847CE7">
      <w:pPr>
        <w:rPr>
          <w:lang w:val="en-US"/>
        </w:rPr>
      </w:pPr>
    </w:p>
    <w:p w14:paraId="1DCA69CB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2</w:t>
      </w:r>
      <w:r w:rsidRPr="00847CE7">
        <w:rPr>
          <w:lang w:val="en-US"/>
        </w:rPr>
        <w:t>:</w:t>
      </w:r>
    </w:p>
    <w:p w14:paraId="794945AE" w14:textId="77777777" w:rsidR="00847CE7" w:rsidRPr="00F26E84" w:rsidRDefault="00847CE7" w:rsidP="00847CE7">
      <w:pPr>
        <w:rPr>
          <w:lang w:val="en-US"/>
        </w:rPr>
      </w:pPr>
    </w:p>
    <w:p w14:paraId="0B031DDC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119D4389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5934A49A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539B8CDF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847CE7">
        <w:rPr>
          <w:rFonts w:ascii="Courier New" w:hAnsi="Courier New" w:cs="Courier New"/>
        </w:rPr>
        <w:t xml:space="preserve"> </w:t>
      </w:r>
      <w:r w:rsidRPr="00F26E84">
        <w:rPr>
          <w:rFonts w:ascii="Courier New" w:hAnsi="Courier New" w:cs="Courier New"/>
          <w:lang w:val="en-US"/>
        </w:rPr>
        <w:t>dh</w:t>
      </w:r>
      <w:r w:rsidRPr="00847CE7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847CE7">
        <w:rPr>
          <w:rFonts w:ascii="Courier New" w:hAnsi="Courier New" w:cs="Courier New"/>
        </w:rPr>
        <w:t xml:space="preserve"> 2</w:t>
      </w:r>
    </w:p>
    <w:p w14:paraId="11783A8E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4C6B1082" w14:textId="77777777" w:rsidR="00847CE7" w:rsidRPr="00804FAD" w:rsidRDefault="00847CE7" w:rsidP="00847CE7"/>
    <w:p w14:paraId="42652A89" w14:textId="77777777" w:rsidR="00847CE7" w:rsidRPr="00804FAD" w:rsidRDefault="00847CE7" w:rsidP="00847CE7">
      <w:r w:rsidRPr="007B3AC2">
        <w:t xml:space="preserve">Создадим политику для </w:t>
      </w:r>
      <w:proofErr w:type="spellStart"/>
      <w:r w:rsidRPr="007B3AC2">
        <w:t>IPsec</w:t>
      </w:r>
      <w:proofErr w:type="spellEnd"/>
      <w:r w:rsidRPr="007B3AC2">
        <w:t xml:space="preserve">-туннеля. В политике указывается список профилей </w:t>
      </w:r>
      <w:proofErr w:type="spellStart"/>
      <w:r w:rsidRPr="007B3AC2">
        <w:t>IPsec</w:t>
      </w:r>
      <w:proofErr w:type="spellEnd"/>
      <w:r w:rsidRPr="007B3AC2">
        <w:t>-туннеля, по которым могут согласовываться узлы.</w:t>
      </w:r>
    </w:p>
    <w:p w14:paraId="3E1DA568" w14:textId="77777777" w:rsidR="00847CE7" w:rsidRPr="00804FAD" w:rsidRDefault="00847CE7" w:rsidP="00847CE7"/>
    <w:p w14:paraId="125F663E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1</w:t>
      </w:r>
      <w:r w:rsidRPr="00847CE7">
        <w:rPr>
          <w:lang w:val="en-US"/>
        </w:rPr>
        <w:t>:</w:t>
      </w:r>
    </w:p>
    <w:p w14:paraId="70E21BBB" w14:textId="77777777" w:rsidR="00847CE7" w:rsidRPr="004575D0" w:rsidRDefault="00847CE7" w:rsidP="00847CE7">
      <w:pPr>
        <w:rPr>
          <w:lang w:val="en-US"/>
        </w:rPr>
      </w:pPr>
    </w:p>
    <w:p w14:paraId="2D4ED28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3EED5EA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3C91422E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2BA4C630" w14:textId="77777777" w:rsidR="00847CE7" w:rsidRPr="00847CE7" w:rsidRDefault="00847CE7" w:rsidP="00847CE7">
      <w:pPr>
        <w:rPr>
          <w:lang w:val="en-US"/>
        </w:rPr>
      </w:pPr>
    </w:p>
    <w:p w14:paraId="6B53F35B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847CE7">
        <w:rPr>
          <w:lang w:val="en-US"/>
        </w:rPr>
        <w:t>:</w:t>
      </w:r>
    </w:p>
    <w:p w14:paraId="0EABD4AF" w14:textId="77777777" w:rsidR="00847CE7" w:rsidRPr="004575D0" w:rsidRDefault="00847CE7" w:rsidP="00847CE7">
      <w:pPr>
        <w:rPr>
          <w:lang w:val="en-US"/>
        </w:rPr>
      </w:pPr>
    </w:p>
    <w:p w14:paraId="710B0354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E8BB1D7" w14:textId="77777777" w:rsidR="00847CE7" w:rsidRPr="00F26E84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6032568D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062F4A13" w14:textId="77777777" w:rsidR="00847CE7" w:rsidRPr="00F26E84" w:rsidRDefault="00847CE7" w:rsidP="00847CE7"/>
    <w:p w14:paraId="5F396F20" w14:textId="77777777" w:rsidR="00847CE7" w:rsidRPr="00804FAD" w:rsidRDefault="00847CE7" w:rsidP="00847CE7">
      <w:r w:rsidRPr="007B3AC2">
        <w:t>Создадим</w:t>
      </w:r>
      <w:r w:rsidRPr="00847CE7">
        <w:t xml:space="preserve"> </w:t>
      </w:r>
      <w:r w:rsidRPr="004575D0">
        <w:rPr>
          <w:lang w:val="en-US"/>
        </w:rPr>
        <w:t>IPsec</w:t>
      </w:r>
      <w:r w:rsidRPr="00847CE7">
        <w:t xml:space="preserve"> </w:t>
      </w:r>
      <w:r w:rsidRPr="004575D0">
        <w:rPr>
          <w:lang w:val="en-US"/>
        </w:rPr>
        <w:t>VPN</w:t>
      </w:r>
      <w:r w:rsidRPr="00847CE7">
        <w:t xml:space="preserve">. </w:t>
      </w:r>
      <w:r w:rsidRPr="007B3AC2">
        <w:t xml:space="preserve">В VPN указывается шлюз IKE-протокола, политика IP </w:t>
      </w:r>
      <w:proofErr w:type="spellStart"/>
      <w:r w:rsidRPr="007B3AC2">
        <w:t>sec</w:t>
      </w:r>
      <w:proofErr w:type="spellEnd"/>
      <w:r w:rsidRPr="007B3AC2"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t>enable</w:t>
      </w:r>
      <w:proofErr w:type="spellEnd"/>
      <w:r w:rsidRPr="007B3AC2">
        <w:t>.</w:t>
      </w:r>
    </w:p>
    <w:p w14:paraId="39690F9E" w14:textId="77777777" w:rsidR="00847CE7" w:rsidRPr="00804FAD" w:rsidRDefault="00847CE7" w:rsidP="00847CE7"/>
    <w:p w14:paraId="0E88F6F2" w14:textId="77777777" w:rsidR="00847CE7" w:rsidRPr="007A6C6B" w:rsidRDefault="00847CE7" w:rsidP="00847CE7">
      <w:r>
        <w:t>На</w:t>
      </w:r>
      <w:r w:rsidRPr="00847CE7">
        <w:t xml:space="preserve"> </w:t>
      </w:r>
      <w:r>
        <w:t>роутере</w:t>
      </w:r>
      <w:r w:rsidRPr="00847CE7">
        <w:t xml:space="preserve"> </w:t>
      </w:r>
      <w:proofErr w:type="spellStart"/>
      <w:r>
        <w:rPr>
          <w:lang w:val="en-US"/>
        </w:rPr>
        <w:t>vesr</w:t>
      </w:r>
      <w:proofErr w:type="spellEnd"/>
      <w:r w:rsidRPr="00847CE7">
        <w:t>-1</w:t>
      </w:r>
      <w:r>
        <w:t>:</w:t>
      </w:r>
    </w:p>
    <w:p w14:paraId="37764D86" w14:textId="77777777" w:rsidR="00847CE7" w:rsidRPr="00847CE7" w:rsidRDefault="00847CE7" w:rsidP="00847CE7"/>
    <w:p w14:paraId="5088DC94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2D82FDDF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15522144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AD2EB99" w14:textId="77777777" w:rsidR="00847CE7" w:rsidRPr="00847CE7" w:rsidRDefault="00847CE7" w:rsidP="00847CE7">
      <w:pPr>
        <w:rPr>
          <w:lang w:val="en-US"/>
        </w:rPr>
      </w:pPr>
    </w:p>
    <w:p w14:paraId="58A50168" w14:textId="77777777" w:rsidR="00847CE7" w:rsidRPr="00847CE7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</w:t>
      </w:r>
      <w:proofErr w:type="gramEnd"/>
      <w:r>
        <w:rPr>
          <w:lang w:val="en-US"/>
        </w:rPr>
        <w:t>-2</w:t>
      </w:r>
      <w:r w:rsidRPr="00847CE7">
        <w:rPr>
          <w:lang w:val="en-US"/>
        </w:rPr>
        <w:t>:</w:t>
      </w:r>
    </w:p>
    <w:p w14:paraId="4D33CECB" w14:textId="77777777" w:rsidR="00847CE7" w:rsidRPr="004575D0" w:rsidRDefault="00847CE7" w:rsidP="00847CE7">
      <w:pPr>
        <w:rPr>
          <w:lang w:val="en-US"/>
        </w:rPr>
      </w:pPr>
    </w:p>
    <w:p w14:paraId="57911DAF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752C978A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4ABE8896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A8ABB49" w14:textId="77777777" w:rsidR="00847CE7" w:rsidRPr="007A6C6B" w:rsidRDefault="00847CE7" w:rsidP="00847CE7">
      <w:pPr>
        <w:rPr>
          <w:lang w:val="en-US"/>
        </w:rPr>
      </w:pPr>
    </w:p>
    <w:p w14:paraId="073F9C5D" w14:textId="77777777" w:rsidR="00847CE7" w:rsidRPr="007A6C6B" w:rsidRDefault="00847CE7" w:rsidP="00847CE7">
      <w:pPr>
        <w:rPr>
          <w:lang w:val="en-US"/>
        </w:rPr>
      </w:pPr>
    </w:p>
    <w:p w14:paraId="2E5E6225" w14:textId="77777777" w:rsidR="00847CE7" w:rsidRPr="007A6C6B" w:rsidRDefault="00847CE7" w:rsidP="00847CE7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vesr-1:</w:t>
      </w:r>
    </w:p>
    <w:p w14:paraId="75E7EE6B" w14:textId="77777777" w:rsidR="00847CE7" w:rsidRPr="007A6C6B" w:rsidRDefault="00847CE7" w:rsidP="00847CE7">
      <w:pPr>
        <w:rPr>
          <w:lang w:val="en-US"/>
        </w:rPr>
      </w:pPr>
    </w:p>
    <w:p w14:paraId="5DB27BED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7A6C6B">
        <w:rPr>
          <w:rFonts w:ascii="Courier New" w:hAnsi="Courier New" w:cs="Courier New"/>
          <w:lang w:val="en-US"/>
        </w:rPr>
        <w:t xml:space="preserve"> ipsec1</w:t>
      </w:r>
    </w:p>
    <w:p w14:paraId="23491315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456DDA4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225AD059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10F7ACEB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08B16AE6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95E9D86" w14:textId="77777777" w:rsidR="00847CE7" w:rsidRPr="00847CE7" w:rsidRDefault="00847CE7" w:rsidP="00847CE7">
      <w:pPr>
        <w:rPr>
          <w:lang w:val="en-US"/>
        </w:rPr>
      </w:pPr>
    </w:p>
    <w:p w14:paraId="5DCDD859" w14:textId="77777777" w:rsidR="00847CE7" w:rsidRPr="00847CE7" w:rsidRDefault="00847CE7" w:rsidP="00847CE7">
      <w:pPr>
        <w:rPr>
          <w:lang w:val="en-US"/>
        </w:rPr>
      </w:pPr>
      <w:r>
        <w:t>На</w:t>
      </w:r>
      <w:r w:rsidRPr="00847CE7">
        <w:rPr>
          <w:lang w:val="en-US"/>
        </w:rPr>
        <w:t xml:space="preserve"> </w:t>
      </w:r>
      <w:proofErr w:type="gramStart"/>
      <w:r>
        <w:t>роутере</w:t>
      </w:r>
      <w:r w:rsidRPr="00847CE7">
        <w:rPr>
          <w:lang w:val="en-US"/>
        </w:rPr>
        <w:t xml:space="preserve">  </w:t>
      </w:r>
      <w:r w:rsidRPr="007A6C6B">
        <w:rPr>
          <w:lang w:val="en-US"/>
        </w:rPr>
        <w:t>vesr</w:t>
      </w:r>
      <w:proofErr w:type="gramEnd"/>
      <w:r w:rsidRPr="00847CE7">
        <w:rPr>
          <w:lang w:val="en-US"/>
        </w:rPr>
        <w:t>-2:</w:t>
      </w:r>
    </w:p>
    <w:p w14:paraId="3CF1B0CA" w14:textId="77777777" w:rsidR="00847CE7" w:rsidRPr="00847CE7" w:rsidRDefault="00847CE7" w:rsidP="00847CE7">
      <w:pPr>
        <w:rPr>
          <w:lang w:val="en-US"/>
        </w:rPr>
      </w:pPr>
    </w:p>
    <w:p w14:paraId="1F1802C9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</w:t>
      </w:r>
      <w:r w:rsidRPr="00847CE7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847CE7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847CE7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847CE7">
        <w:rPr>
          <w:rFonts w:ascii="Courier New" w:hAnsi="Courier New" w:cs="Courier New"/>
          <w:lang w:val="en-US"/>
        </w:rPr>
        <w:t>1</w:t>
      </w:r>
    </w:p>
    <w:p w14:paraId="772FA4D8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847CE7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79D3EBC6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52090E2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406FE3ED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1F87D012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3845F544" w14:textId="77777777" w:rsidR="00847CE7" w:rsidRPr="007A6C6B" w:rsidRDefault="00847CE7" w:rsidP="00847CE7">
      <w:pPr>
        <w:rPr>
          <w:lang w:val="en-US"/>
        </w:rPr>
      </w:pPr>
    </w:p>
    <w:p w14:paraId="6EDF0A6A" w14:textId="77777777" w:rsidR="00847CE7" w:rsidRPr="004575D0" w:rsidRDefault="00847CE7" w:rsidP="00847CE7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7D9F871B" w14:textId="77777777" w:rsidR="00847CE7" w:rsidRDefault="00847CE7" w:rsidP="00847CE7">
      <w:pPr>
        <w:rPr>
          <w:lang w:val="en-US"/>
        </w:rPr>
      </w:pPr>
    </w:p>
    <w:p w14:paraId="6C0F07B9" w14:textId="77777777" w:rsidR="00847CE7" w:rsidRPr="00847CE7" w:rsidRDefault="00847CE7" w:rsidP="00847CE7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proofErr w:type="gramStart"/>
      <w:r>
        <w:t>роутере</w:t>
      </w:r>
      <w:r w:rsidRPr="007A6C6B">
        <w:rPr>
          <w:lang w:val="en-US"/>
        </w:rPr>
        <w:t xml:space="preserve">  </w:t>
      </w:r>
      <w:r>
        <w:rPr>
          <w:lang w:val="en-US"/>
        </w:rPr>
        <w:t>vesr</w:t>
      </w:r>
      <w:proofErr w:type="gramEnd"/>
      <w:r>
        <w:rPr>
          <w:lang w:val="en-US"/>
        </w:rPr>
        <w:t>-1</w:t>
      </w:r>
      <w:r w:rsidRPr="00847CE7">
        <w:rPr>
          <w:lang w:val="en-US"/>
        </w:rPr>
        <w:t>:</w:t>
      </w:r>
    </w:p>
    <w:p w14:paraId="17A83A39" w14:textId="77777777" w:rsidR="00847CE7" w:rsidRPr="004575D0" w:rsidRDefault="00847CE7" w:rsidP="00847CE7">
      <w:pPr>
        <w:rPr>
          <w:lang w:val="en-US"/>
        </w:rPr>
      </w:pPr>
    </w:p>
    <w:p w14:paraId="2BCE537B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2565670F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3E2F67F7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3BB44D7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0F0BB24F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4EC43466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581B13A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21CCFAE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4FC15916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4783888B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C1A1763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2FFFF11B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08D15EDF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63313E1E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7328EC12" w14:textId="77777777" w:rsidR="00847CE7" w:rsidRDefault="00847CE7" w:rsidP="00847CE7"/>
    <w:p w14:paraId="03F57351" w14:textId="77777777" w:rsidR="00847CE7" w:rsidRPr="007A6C6B" w:rsidRDefault="00847CE7" w:rsidP="00847CE7">
      <w:r>
        <w:t>На</w:t>
      </w:r>
      <w:r w:rsidRPr="00847CE7">
        <w:t xml:space="preserve"> </w:t>
      </w:r>
      <w:proofErr w:type="gramStart"/>
      <w:r>
        <w:t>роутере</w:t>
      </w:r>
      <w:r w:rsidRPr="00847CE7">
        <w:t xml:space="preserve">  </w:t>
      </w:r>
      <w:proofErr w:type="spellStart"/>
      <w:r>
        <w:rPr>
          <w:lang w:val="en-US"/>
        </w:rPr>
        <w:t>vesr</w:t>
      </w:r>
      <w:proofErr w:type="spellEnd"/>
      <w:proofErr w:type="gramEnd"/>
      <w:r w:rsidRPr="00847CE7">
        <w:t>-2</w:t>
      </w:r>
      <w:r>
        <w:t>:</w:t>
      </w:r>
    </w:p>
    <w:p w14:paraId="7A5598CE" w14:textId="77777777" w:rsidR="00847CE7" w:rsidRPr="00847CE7" w:rsidRDefault="00847CE7" w:rsidP="00847CE7"/>
    <w:p w14:paraId="40D40162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2045F1D5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365B3B1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64F5C7FA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4405A2A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273CC80A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61D30165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76E970C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74979FFC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77E17AC2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202F5A31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53A3CB10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4DB206AB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41B6B081" w14:textId="77777777" w:rsidR="00847CE7" w:rsidRPr="00847CE7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89E0B4C" w14:textId="77777777" w:rsidR="00847CE7" w:rsidRDefault="00847CE7" w:rsidP="00847CE7"/>
    <w:p w14:paraId="02243290" w14:textId="77777777" w:rsidR="00847CE7" w:rsidRDefault="00847CE7" w:rsidP="00847CE7"/>
    <w:p w14:paraId="41B46A85" w14:textId="77777777" w:rsidR="00847CE7" w:rsidRDefault="00847CE7" w:rsidP="00847CE7">
      <w:r>
        <w:t>Применяем настройки на роутерах:</w:t>
      </w:r>
    </w:p>
    <w:p w14:paraId="4167509A" w14:textId="77777777" w:rsidR="00847CE7" w:rsidRPr="007A6C6B" w:rsidRDefault="00847CE7" w:rsidP="00847CE7"/>
    <w:p w14:paraId="338BFE16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mmit</w:t>
      </w:r>
    </w:p>
    <w:p w14:paraId="1C9F592D" w14:textId="77777777" w:rsidR="00847CE7" w:rsidRPr="007A6C6B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nfirm</w:t>
      </w:r>
    </w:p>
    <w:p w14:paraId="282CDC41" w14:textId="77777777" w:rsidR="00847CE7" w:rsidRDefault="00847CE7" w:rsidP="00847CE7">
      <w:pPr>
        <w:rPr>
          <w:lang w:val="en-US"/>
        </w:rPr>
      </w:pPr>
    </w:p>
    <w:p w14:paraId="5C0A7956" w14:textId="77777777" w:rsidR="00847CE7" w:rsidRPr="00847CE7" w:rsidRDefault="00847CE7" w:rsidP="00847CE7">
      <w:pPr>
        <w:rPr>
          <w:lang w:val="en-US"/>
        </w:rPr>
      </w:pPr>
      <w:r>
        <w:t>Протокол</w:t>
      </w:r>
      <w:r w:rsidRPr="00847CE7">
        <w:rPr>
          <w:lang w:val="en-US"/>
        </w:rPr>
        <w:t xml:space="preserve"> </w:t>
      </w:r>
      <w:r>
        <w:t>настройки</w:t>
      </w:r>
      <w:r w:rsidRPr="00847CE7">
        <w:rPr>
          <w:lang w:val="en-US"/>
        </w:rPr>
        <w:t>:</w:t>
      </w:r>
    </w:p>
    <w:p w14:paraId="18DDBC46" w14:textId="77777777" w:rsidR="00847CE7" w:rsidRPr="00847CE7" w:rsidRDefault="00847CE7" w:rsidP="00847CE7">
      <w:pPr>
        <w:rPr>
          <w:lang w:val="en-US"/>
        </w:rPr>
      </w:pPr>
    </w:p>
    <w:p w14:paraId="0D8C8FB7" w14:textId="77777777" w:rsidR="00847CE7" w:rsidRPr="00847CE7" w:rsidRDefault="00847CE7" w:rsidP="00847CE7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Pr="00847CE7">
        <w:rPr>
          <w:lang w:val="en-US"/>
        </w:rPr>
        <w:t xml:space="preserve"> </w:t>
      </w:r>
      <w:r>
        <w:rPr>
          <w:lang w:val="en-US"/>
        </w:rPr>
        <w:t>vesr</w:t>
      </w:r>
      <w:r w:rsidRPr="00847CE7">
        <w:rPr>
          <w:lang w:val="en-US"/>
        </w:rPr>
        <w:t>-1:</w:t>
      </w:r>
    </w:p>
    <w:p w14:paraId="6472217E" w14:textId="77777777" w:rsidR="00847CE7" w:rsidRPr="00847CE7" w:rsidRDefault="00847CE7" w:rsidP="00847CE7">
      <w:pPr>
        <w:rPr>
          <w:lang w:val="en-US"/>
        </w:rPr>
      </w:pPr>
    </w:p>
    <w:p w14:paraId="097BB997" w14:textId="77777777" w:rsidR="00847CE7" w:rsidRPr="00847CE7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</w:t>
      </w:r>
      <w:r w:rsidRPr="00847CE7">
        <w:rPr>
          <w:b/>
          <w:bCs/>
          <w:lang w:val="en-US"/>
        </w:rPr>
        <w:t xml:space="preserve">-1# </w:t>
      </w:r>
      <w:r w:rsidRPr="001A2DB6">
        <w:rPr>
          <w:b/>
          <w:bCs/>
          <w:lang w:val="en-US"/>
        </w:rPr>
        <w:t>config</w:t>
      </w:r>
    </w:p>
    <w:p w14:paraId="6A8B8F0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06FAC9B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5E19914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15E821A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0560902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486619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125A8D4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36EB028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70CD138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6728F5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73F0BA5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75288F7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10.2</w:t>
      </w:r>
    </w:p>
    <w:p w14:paraId="3015952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47073AC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20.2</w:t>
      </w:r>
    </w:p>
    <w:p w14:paraId="7B65CC2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B57319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2B174EB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3832C36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0E7F1DD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3DA959C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24E65E3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34B8666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13D46C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46D0ED1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5824C9B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165C934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788B046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0834B5B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692B0BD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3372D87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57E7AD3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DEC07B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zone-pair UNTRUST self</w:t>
      </w:r>
    </w:p>
    <w:p w14:paraId="12F0EC4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3FA5D9F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58A838C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4896951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53E25DA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2E30E39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249893C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0C69939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49506D2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2D77AAA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62DAF22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0488BD6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0CD7D0B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E6EFFA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mmit</w:t>
      </w:r>
    </w:p>
    <w:p w14:paraId="1353921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817B0E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0FEA6B2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nfirm</w:t>
      </w:r>
    </w:p>
    <w:p w14:paraId="2F1CA95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7998DB4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7820EB8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exit</w:t>
      </w:r>
    </w:p>
    <w:p w14:paraId="21F7EDC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3F691E58" w14:textId="77777777" w:rsidR="00847CE7" w:rsidRPr="00804FAD" w:rsidRDefault="00847CE7" w:rsidP="00847CE7">
      <w:pPr>
        <w:rPr>
          <w:lang w:val="en-US"/>
        </w:rPr>
      </w:pPr>
    </w:p>
    <w:p w14:paraId="3EBDDAE7" w14:textId="77777777" w:rsidR="00847CE7" w:rsidRDefault="00847CE7" w:rsidP="00847CE7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Pr="00804FAD">
        <w:rPr>
          <w:lang w:val="en-US"/>
        </w:rPr>
        <w:t xml:space="preserve"> </w:t>
      </w:r>
      <w:r>
        <w:rPr>
          <w:lang w:val="en-US"/>
        </w:rPr>
        <w:t>vesr-2:</w:t>
      </w:r>
    </w:p>
    <w:p w14:paraId="1483ADF5" w14:textId="77777777" w:rsidR="00847CE7" w:rsidRPr="001A2DB6" w:rsidRDefault="00847CE7" w:rsidP="00847CE7">
      <w:pPr>
        <w:rPr>
          <w:lang w:val="en-US"/>
        </w:rPr>
      </w:pPr>
    </w:p>
    <w:p w14:paraId="1AB541E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config</w:t>
      </w:r>
    </w:p>
    <w:p w14:paraId="36AE3A1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54F6A7B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158E10B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0625385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5CF044D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88DCC0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42D87C1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061E230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4D3289C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6DB6C2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4AD1197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52CAC96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20.2</w:t>
      </w:r>
    </w:p>
    <w:p w14:paraId="489CCF0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42BF273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10.2</w:t>
      </w:r>
    </w:p>
    <w:p w14:paraId="3A515E5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5E9D5A9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55A9400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590A18F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736CC66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2F04FF6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6DC6775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71DE3B6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7599816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1D066C6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1A790AA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309B5A3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52E1329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245DDA2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3F874FE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4511382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40A4AF0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8DA63A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zone-pair UNTRUST self</w:t>
      </w:r>
    </w:p>
    <w:p w14:paraId="3D2CB5A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7742DC2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5B03CAD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3B8A30E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3F83566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2C97702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48B5AEB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7CFC0DD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6CAD261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499B006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5A6BEE6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79A59D9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619C72B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9E9B8D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mmit</w:t>
      </w:r>
    </w:p>
    <w:p w14:paraId="2665BCB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805AEC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7D0F745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nfirm</w:t>
      </w:r>
    </w:p>
    <w:p w14:paraId="54EE27B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4F76345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04C251B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exit</w:t>
      </w:r>
    </w:p>
    <w:p w14:paraId="2DC65D4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2DF47D27" w14:textId="77777777" w:rsidR="00847CE7" w:rsidRPr="001A2DB6" w:rsidRDefault="00847CE7" w:rsidP="00847CE7">
      <w:pPr>
        <w:rPr>
          <w:lang w:val="en-US"/>
        </w:rPr>
      </w:pPr>
    </w:p>
    <w:p w14:paraId="17720249" w14:textId="77777777" w:rsidR="00847CE7" w:rsidRDefault="00847CE7" w:rsidP="00847CE7">
      <w:pPr>
        <w:rPr>
          <w:lang w:val="en-US"/>
        </w:rPr>
      </w:pPr>
      <w:r w:rsidRPr="007B3AC2">
        <w:t>Проверяем</w:t>
      </w:r>
      <w:r w:rsidRPr="00847CE7">
        <w:rPr>
          <w:lang w:val="en-US"/>
        </w:rPr>
        <w:t xml:space="preserve"> </w:t>
      </w: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>
        <w:rPr>
          <w:lang w:val="en-US"/>
        </w:rPr>
        <w:t xml:space="preserve"> vesr-1</w:t>
      </w:r>
      <w:r w:rsidRPr="004575D0">
        <w:rPr>
          <w:lang w:val="en-US"/>
        </w:rPr>
        <w:t>:</w:t>
      </w:r>
    </w:p>
    <w:p w14:paraId="0BCE5814" w14:textId="77777777" w:rsidR="00847CE7" w:rsidRDefault="00847CE7" w:rsidP="00847CE7">
      <w:pPr>
        <w:rPr>
          <w:lang w:val="en-US"/>
        </w:rPr>
      </w:pPr>
    </w:p>
    <w:p w14:paraId="0615BB8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0AC7EFB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3344899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675E2EB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2333987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0D6D19F3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2D89376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041F1FC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391288A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17106DF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6C568E2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4F97E1E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10C156A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6426C77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3EBF2F4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47853A6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D1DDD60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5DC29DE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0E31056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09A83F3F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168F01AC" w14:textId="77777777" w:rsidR="00847CE7" w:rsidRDefault="00847CE7" w:rsidP="00847CE7">
      <w:pPr>
        <w:rPr>
          <w:lang w:val="en-US"/>
        </w:rPr>
      </w:pPr>
    </w:p>
    <w:p w14:paraId="073FD64A" w14:textId="77777777" w:rsidR="00847CE7" w:rsidRDefault="00847CE7" w:rsidP="00847CE7">
      <w:pPr>
        <w:rPr>
          <w:lang w:val="en-US"/>
        </w:rPr>
      </w:pPr>
      <w:r w:rsidRPr="007B3AC2">
        <w:t>Проверяем</w:t>
      </w:r>
      <w:r w:rsidRPr="00847CE7">
        <w:rPr>
          <w:lang w:val="en-US"/>
        </w:rPr>
        <w:t xml:space="preserve"> </w:t>
      </w: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>
        <w:rPr>
          <w:lang w:val="en-US"/>
        </w:rPr>
        <w:t xml:space="preserve"> vesr-2</w:t>
      </w:r>
      <w:r w:rsidRPr="004575D0">
        <w:rPr>
          <w:lang w:val="en-US"/>
        </w:rPr>
        <w:t>:</w:t>
      </w:r>
    </w:p>
    <w:p w14:paraId="370C8E34" w14:textId="77777777" w:rsidR="00847CE7" w:rsidRDefault="00847CE7" w:rsidP="00847CE7">
      <w:pPr>
        <w:rPr>
          <w:lang w:val="en-US"/>
        </w:rPr>
      </w:pPr>
    </w:p>
    <w:p w14:paraId="77B83901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716FCC94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69083549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7AF12488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10136EA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54885F8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0EC5584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43D81892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54337A25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55E1C6D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5196FBE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284BA5AA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791F3A2E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3E07E53B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4FF1DF4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0D0F6E4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24065836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2272CEDC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29768D17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440F638D" w14:textId="77777777" w:rsidR="00847CE7" w:rsidRPr="001A2DB6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1D6AFAE8" w14:textId="77777777" w:rsidR="00847CE7" w:rsidRPr="0081154B" w:rsidRDefault="00847CE7" w:rsidP="00847CE7">
      <w:pPr>
        <w:rPr>
          <w:lang w:val="en-US"/>
        </w:rPr>
      </w:pPr>
    </w:p>
    <w:p w14:paraId="2C28523A" w14:textId="77777777" w:rsidR="00847CE7" w:rsidRPr="00804FAD" w:rsidRDefault="00847CE7" w:rsidP="00847CE7">
      <w:pPr>
        <w:rPr>
          <w:lang w:val="en-US"/>
        </w:rPr>
      </w:pPr>
    </w:p>
    <w:p w14:paraId="21E73A89" w14:textId="77777777" w:rsidR="00847CE7" w:rsidRPr="00847CE7" w:rsidRDefault="00847CE7" w:rsidP="00847CE7">
      <w:pPr>
        <w:rPr>
          <w:lang w:val="en-US"/>
        </w:rPr>
      </w:pPr>
      <w:r>
        <w:t>Проверка</w:t>
      </w:r>
      <w:r w:rsidRPr="00847CE7">
        <w:rPr>
          <w:lang w:val="en-US"/>
        </w:rPr>
        <w:t xml:space="preserve"> </w:t>
      </w:r>
      <w:r>
        <w:t>состояния</w:t>
      </w:r>
      <w:r w:rsidRPr="00847CE7">
        <w:rPr>
          <w:lang w:val="en-US"/>
        </w:rPr>
        <w:t xml:space="preserve"> </w:t>
      </w:r>
      <w:proofErr w:type="spellStart"/>
      <w:r>
        <w:rPr>
          <w:lang w:val="en-US"/>
        </w:rPr>
        <w:t>vpn</w:t>
      </w:r>
      <w:proofErr w:type="spellEnd"/>
      <w:r w:rsidRPr="00847CE7">
        <w:rPr>
          <w:lang w:val="en-US"/>
        </w:rPr>
        <w:t xml:space="preserve"> </w:t>
      </w:r>
      <w:r>
        <w:t>на</w:t>
      </w:r>
      <w:r w:rsidRPr="00847CE7">
        <w:rPr>
          <w:lang w:val="en-US"/>
        </w:rPr>
        <w:t xml:space="preserve"> </w:t>
      </w:r>
      <w:r>
        <w:t>обоих</w:t>
      </w:r>
      <w:r w:rsidRPr="00847CE7">
        <w:rPr>
          <w:lang w:val="en-US"/>
        </w:rPr>
        <w:t xml:space="preserve"> </w:t>
      </w:r>
      <w:r>
        <w:t>роутерах</w:t>
      </w:r>
      <w:r w:rsidRPr="00847CE7">
        <w:rPr>
          <w:lang w:val="en-US"/>
        </w:rPr>
        <w:t>:</w:t>
      </w:r>
    </w:p>
    <w:p w14:paraId="3EBD6DD7" w14:textId="77777777" w:rsidR="00847CE7" w:rsidRPr="00847CE7" w:rsidRDefault="00847CE7" w:rsidP="00847CE7">
      <w:pPr>
        <w:rPr>
          <w:lang w:val="en-US"/>
        </w:rPr>
      </w:pPr>
    </w:p>
    <w:p w14:paraId="042BA34E" w14:textId="77777777" w:rsidR="00847CE7" w:rsidRPr="00784AA9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84AA9">
        <w:rPr>
          <w:rFonts w:ascii="Courier New" w:hAnsi="Courier New" w:cs="Courier New"/>
          <w:lang w:val="en-US"/>
        </w:rPr>
        <w:t xml:space="preserve">vesr-1# </w:t>
      </w:r>
      <w:proofErr w:type="spellStart"/>
      <w:r w:rsidRPr="00784AA9">
        <w:rPr>
          <w:rFonts w:ascii="Courier New" w:hAnsi="Courier New" w:cs="Courier New"/>
          <w:lang w:val="en-US"/>
        </w:rPr>
        <w:t>sh</w:t>
      </w:r>
      <w:proofErr w:type="spellEnd"/>
      <w:r w:rsidRPr="00784AA9">
        <w:rPr>
          <w:rFonts w:ascii="Courier New" w:hAnsi="Courier New" w:cs="Courier New"/>
          <w:lang w:val="en-US"/>
        </w:rPr>
        <w:t xml:space="preserve"> security </w:t>
      </w:r>
      <w:proofErr w:type="spellStart"/>
      <w:r w:rsidRPr="00784AA9">
        <w:rPr>
          <w:rFonts w:ascii="Courier New" w:hAnsi="Courier New" w:cs="Courier New"/>
          <w:lang w:val="en-US"/>
        </w:rPr>
        <w:t>ipsec</w:t>
      </w:r>
      <w:proofErr w:type="spellEnd"/>
      <w:r w:rsidRPr="00784AA9">
        <w:rPr>
          <w:rFonts w:ascii="Courier New" w:hAnsi="Courier New" w:cs="Courier New"/>
          <w:lang w:val="en-US"/>
        </w:rPr>
        <w:t xml:space="preserve"> </w:t>
      </w:r>
      <w:proofErr w:type="spellStart"/>
      <w:r w:rsidRPr="00784AA9">
        <w:rPr>
          <w:rFonts w:ascii="Courier New" w:hAnsi="Courier New" w:cs="Courier New"/>
          <w:lang w:val="en-US"/>
        </w:rPr>
        <w:t>vpn</w:t>
      </w:r>
      <w:proofErr w:type="spellEnd"/>
      <w:r w:rsidRPr="00784AA9">
        <w:rPr>
          <w:rFonts w:ascii="Courier New" w:hAnsi="Courier New" w:cs="Courier New"/>
          <w:lang w:val="en-US"/>
        </w:rPr>
        <w:t xml:space="preserve"> status</w:t>
      </w:r>
    </w:p>
    <w:p w14:paraId="1924A4C8" w14:textId="77777777" w:rsidR="00847CE7" w:rsidRPr="00784AA9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784AA9">
        <w:rPr>
          <w:rFonts w:ascii="Courier New" w:hAnsi="Courier New" w:cs="Courier New"/>
          <w:lang w:val="en-US"/>
        </w:rPr>
        <w:t>vesr</w:t>
      </w:r>
      <w:proofErr w:type="spellEnd"/>
      <w:r w:rsidRPr="00784AA9">
        <w:rPr>
          <w:rFonts w:ascii="Courier New" w:hAnsi="Courier New" w:cs="Courier New"/>
        </w:rPr>
        <w:t>-1#</w:t>
      </w:r>
    </w:p>
    <w:p w14:paraId="2DD23E09" w14:textId="77777777" w:rsidR="00847CE7" w:rsidRDefault="00847CE7" w:rsidP="00847CE7"/>
    <w:p w14:paraId="75A2ADA4" w14:textId="77777777" w:rsidR="00847CE7" w:rsidRDefault="00847CE7" w:rsidP="00847CE7">
      <w:r>
        <w:t xml:space="preserve">Ничего нету. </w:t>
      </w:r>
      <w:proofErr w:type="gramStart"/>
      <w:r>
        <w:t>Потому ,</w:t>
      </w:r>
      <w:proofErr w:type="gramEnd"/>
      <w:r>
        <w:t xml:space="preserve"> что для инициализации необходимо, что бы в туннель начали приходить пакеты, для этого запустим трассу:</w:t>
      </w:r>
    </w:p>
    <w:p w14:paraId="7CEC6CA1" w14:textId="77777777" w:rsidR="00847CE7" w:rsidRPr="00157882" w:rsidRDefault="00847CE7" w:rsidP="00847CE7"/>
    <w:p w14:paraId="151046AA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2.2</w:t>
      </w:r>
    </w:p>
    <w:p w14:paraId="2C73AA12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6C5044DC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1.1</w:t>
      </w:r>
      <w:proofErr w:type="gramEnd"/>
      <w:r w:rsidRPr="00157882">
        <w:rPr>
          <w:b/>
          <w:bCs/>
          <w:lang w:val="en-US"/>
        </w:rPr>
        <w:t xml:space="preserve"> (172.16.1.1</w:t>
      </w:r>
      <w:proofErr w:type="gramStart"/>
      <w:r w:rsidRPr="00157882">
        <w:rPr>
          <w:b/>
          <w:bCs/>
          <w:lang w:val="en-US"/>
        </w:rPr>
        <w:t>)  15.25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1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2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5E6EA155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2</w:t>
      </w:r>
      <w:proofErr w:type="gramEnd"/>
      <w:r w:rsidRPr="00157882">
        <w:rPr>
          <w:b/>
          <w:bCs/>
          <w:lang w:val="en-US"/>
        </w:rPr>
        <w:t xml:space="preserve"> (192.168.100.2</w:t>
      </w:r>
      <w:proofErr w:type="gramStart"/>
      <w:r w:rsidRPr="00157882">
        <w:rPr>
          <w:b/>
          <w:bCs/>
          <w:lang w:val="en-US"/>
        </w:rPr>
        <w:t>)  2.59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6.04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4.78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55302BFE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2.2</w:t>
      </w:r>
      <w:proofErr w:type="gramEnd"/>
      <w:r w:rsidRPr="00157882">
        <w:rPr>
          <w:b/>
          <w:bCs/>
          <w:lang w:val="en-US"/>
        </w:rPr>
        <w:t xml:space="preserve"> (172.16.2.2</w:t>
      </w:r>
      <w:proofErr w:type="gramStart"/>
      <w:r w:rsidRPr="00157882">
        <w:rPr>
          <w:b/>
          <w:bCs/>
          <w:lang w:val="en-US"/>
        </w:rPr>
        <w:t>)  26.36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35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142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414A19D" w14:textId="77777777" w:rsidR="00847CE7" w:rsidRPr="00804FAD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1688E4EC" w14:textId="77777777" w:rsidR="00847CE7" w:rsidRPr="00157882" w:rsidRDefault="00847CE7" w:rsidP="00847CE7">
      <w:pPr>
        <w:rPr>
          <w:lang w:val="en-US"/>
        </w:rPr>
      </w:pPr>
    </w:p>
    <w:p w14:paraId="1CC2DFE5" w14:textId="77777777" w:rsidR="00847CE7" w:rsidRPr="00804FAD" w:rsidRDefault="00847CE7" w:rsidP="00847CE7">
      <w:pPr>
        <w:rPr>
          <w:lang w:val="en-US"/>
        </w:rPr>
      </w:pPr>
      <w:r>
        <w:t>И</w:t>
      </w:r>
      <w:r w:rsidRPr="00804FAD">
        <w:rPr>
          <w:lang w:val="en-US"/>
        </w:rPr>
        <w:t xml:space="preserve"> </w:t>
      </w:r>
      <w:r>
        <w:t>проверяем</w:t>
      </w:r>
      <w:r w:rsidRPr="00804FAD">
        <w:rPr>
          <w:lang w:val="en-US"/>
        </w:rPr>
        <w:t xml:space="preserve"> </w:t>
      </w:r>
      <w:r>
        <w:t>еще</w:t>
      </w:r>
      <w:r w:rsidRPr="00804FAD">
        <w:rPr>
          <w:lang w:val="en-US"/>
        </w:rPr>
        <w:t xml:space="preserve"> </w:t>
      </w:r>
      <w:r>
        <w:t>раз</w:t>
      </w:r>
      <w:r w:rsidRPr="00804FAD">
        <w:rPr>
          <w:lang w:val="en-US"/>
        </w:rPr>
        <w:t>:</w:t>
      </w:r>
    </w:p>
    <w:p w14:paraId="7B140378" w14:textId="77777777" w:rsidR="00847CE7" w:rsidRPr="00804FAD" w:rsidRDefault="00847CE7" w:rsidP="00847CE7">
      <w:pPr>
        <w:rPr>
          <w:lang w:val="en-US"/>
        </w:rPr>
      </w:pPr>
    </w:p>
    <w:p w14:paraId="49D60409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1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3265A769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00D42E55" w14:textId="77777777" w:rsidR="00847CE7" w:rsidRPr="00804FAD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lang w:val="en-US"/>
        </w:rPr>
        <w:t>-------------------------------   ---------------   ---------------   ------------------   ------------------   -----------</w:t>
      </w:r>
    </w:p>
    <w:p w14:paraId="6702156B" w14:textId="77777777" w:rsidR="00847CE7" w:rsidRPr="00804FAD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b/>
          <w:bCs/>
          <w:lang w:val="en-US"/>
        </w:rPr>
        <w:t xml:space="preserve">        0x480615bbe0f088db   0x43d74dcb9ac0c174   Established</w:t>
      </w:r>
    </w:p>
    <w:p w14:paraId="55FC9FF5" w14:textId="77777777" w:rsidR="00847CE7" w:rsidRPr="00804FAD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</w:p>
    <w:p w14:paraId="5791697F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2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008911C5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257B63DF" w14:textId="77777777" w:rsidR="00847CE7" w:rsidRPr="00847CE7" w:rsidRDefault="00847CE7" w:rsidP="00847CE7">
      <w:pPr>
        <w:shd w:val="clear" w:color="auto" w:fill="AEAAAA" w:themeFill="background2" w:themeFillShade="BF"/>
        <w:rPr>
          <w:b/>
          <w:bCs/>
        </w:rPr>
      </w:pPr>
      <w:r w:rsidRPr="00847CE7">
        <w:rPr>
          <w:b/>
          <w:bCs/>
        </w:rPr>
        <w:t>-------------------------------   ---------------   ---------------   ------------------   ------------------   -----------</w:t>
      </w:r>
    </w:p>
    <w:p w14:paraId="09B3296C" w14:textId="77777777" w:rsidR="00847CE7" w:rsidRPr="00847CE7" w:rsidRDefault="00847CE7" w:rsidP="00847CE7">
      <w:pPr>
        <w:shd w:val="clear" w:color="auto" w:fill="AEAAAA" w:themeFill="background2" w:themeFillShade="BF"/>
        <w:rPr>
          <w:b/>
          <w:bCs/>
        </w:rPr>
      </w:pPr>
      <w:proofErr w:type="spellStart"/>
      <w:r w:rsidRPr="00157882">
        <w:rPr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847CE7">
        <w:rPr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847CE7">
        <w:rPr>
          <w:b/>
          <w:bCs/>
        </w:rPr>
        <w:t xml:space="preserve">        0</w:t>
      </w:r>
      <w:r w:rsidRPr="00157882">
        <w:rPr>
          <w:b/>
          <w:bCs/>
          <w:lang w:val="en-US"/>
        </w:rPr>
        <w:t>x</w:t>
      </w:r>
      <w:r w:rsidRPr="00847CE7">
        <w:rPr>
          <w:b/>
          <w:bCs/>
        </w:rPr>
        <w:t>480615</w:t>
      </w:r>
      <w:proofErr w:type="spellStart"/>
      <w:r w:rsidRPr="00157882">
        <w:rPr>
          <w:b/>
          <w:bCs/>
          <w:lang w:val="en-US"/>
        </w:rPr>
        <w:t>bbe</w:t>
      </w:r>
      <w:proofErr w:type="spellEnd"/>
      <w:r w:rsidRPr="00847CE7">
        <w:rPr>
          <w:b/>
          <w:bCs/>
        </w:rPr>
        <w:t>0</w:t>
      </w:r>
      <w:r w:rsidRPr="00157882">
        <w:rPr>
          <w:b/>
          <w:bCs/>
          <w:lang w:val="en-US"/>
        </w:rPr>
        <w:t>f</w:t>
      </w:r>
      <w:r w:rsidRPr="00847CE7">
        <w:rPr>
          <w:b/>
          <w:bCs/>
        </w:rPr>
        <w:t>088</w:t>
      </w:r>
      <w:proofErr w:type="spellStart"/>
      <w:r w:rsidRPr="00157882">
        <w:rPr>
          <w:b/>
          <w:bCs/>
          <w:lang w:val="en-US"/>
        </w:rPr>
        <w:t>db</w:t>
      </w:r>
      <w:proofErr w:type="spellEnd"/>
      <w:r w:rsidRPr="00847CE7">
        <w:rPr>
          <w:b/>
          <w:bCs/>
        </w:rPr>
        <w:t xml:space="preserve">   0</w:t>
      </w:r>
      <w:r w:rsidRPr="00157882">
        <w:rPr>
          <w:b/>
          <w:bCs/>
          <w:lang w:val="en-US"/>
        </w:rPr>
        <w:t>x</w:t>
      </w:r>
      <w:r w:rsidRPr="00847CE7">
        <w:rPr>
          <w:b/>
          <w:bCs/>
        </w:rPr>
        <w:t>43</w:t>
      </w:r>
      <w:r w:rsidRPr="00157882">
        <w:rPr>
          <w:b/>
          <w:bCs/>
          <w:lang w:val="en-US"/>
        </w:rPr>
        <w:t>d</w:t>
      </w:r>
      <w:r w:rsidRPr="00847CE7">
        <w:rPr>
          <w:b/>
          <w:bCs/>
        </w:rPr>
        <w:t>74</w:t>
      </w:r>
      <w:proofErr w:type="spellStart"/>
      <w:r w:rsidRPr="00157882">
        <w:rPr>
          <w:b/>
          <w:bCs/>
          <w:lang w:val="en-US"/>
        </w:rPr>
        <w:t>dcb</w:t>
      </w:r>
      <w:proofErr w:type="spellEnd"/>
      <w:r w:rsidRPr="00847CE7">
        <w:rPr>
          <w:b/>
          <w:bCs/>
        </w:rPr>
        <w:t>9</w:t>
      </w:r>
      <w:r w:rsidRPr="00157882">
        <w:rPr>
          <w:b/>
          <w:bCs/>
          <w:lang w:val="en-US"/>
        </w:rPr>
        <w:t>ac</w:t>
      </w:r>
      <w:r w:rsidRPr="00847CE7">
        <w:rPr>
          <w:b/>
          <w:bCs/>
        </w:rPr>
        <w:t>0</w:t>
      </w:r>
      <w:r w:rsidRPr="00157882">
        <w:rPr>
          <w:b/>
          <w:bCs/>
          <w:lang w:val="en-US"/>
        </w:rPr>
        <w:t>c</w:t>
      </w:r>
      <w:r w:rsidRPr="00847CE7">
        <w:rPr>
          <w:b/>
          <w:bCs/>
        </w:rPr>
        <w:t xml:space="preserve">174   </w:t>
      </w:r>
      <w:r w:rsidRPr="00157882">
        <w:rPr>
          <w:b/>
          <w:bCs/>
          <w:lang w:val="en-US"/>
        </w:rPr>
        <w:t>Established</w:t>
      </w:r>
    </w:p>
    <w:p w14:paraId="3948D72F" w14:textId="77777777" w:rsidR="00847CE7" w:rsidRDefault="00847CE7" w:rsidP="00847CE7"/>
    <w:p w14:paraId="3A73F815" w14:textId="77777777" w:rsidR="00847CE7" w:rsidRDefault="00847CE7" w:rsidP="00847CE7">
      <w:r>
        <w:t xml:space="preserve">Есть прохождение пакетов </w:t>
      </w:r>
      <w:proofErr w:type="gramStart"/>
      <w:r>
        <w:t>в туннеле</w:t>
      </w:r>
      <w:proofErr w:type="gramEnd"/>
      <w:r>
        <w:t xml:space="preserve"> и они зашифрованы:</w:t>
      </w:r>
    </w:p>
    <w:p w14:paraId="0E01233C" w14:textId="77777777" w:rsidR="00847CE7" w:rsidRDefault="00847CE7" w:rsidP="00847CE7"/>
    <w:p w14:paraId="5CB173F6" w14:textId="77777777" w:rsidR="00847CE7" w:rsidRPr="00297DE1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 traceroute 172.16.2.2</w:t>
      </w:r>
    </w:p>
    <w:p w14:paraId="1EBA82EE" w14:textId="77777777" w:rsidR="00847CE7" w:rsidRPr="00297DE1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b/>
          <w:bCs/>
          <w:lang w:val="en-US"/>
        </w:rPr>
        <w:t>38 byte</w:t>
      </w:r>
      <w:proofErr w:type="gramEnd"/>
      <w:r w:rsidRPr="00297DE1">
        <w:rPr>
          <w:b/>
          <w:bCs/>
          <w:lang w:val="en-US"/>
        </w:rPr>
        <w:t xml:space="preserve"> packets</w:t>
      </w:r>
    </w:p>
    <w:p w14:paraId="743DA0C6" w14:textId="77777777" w:rsidR="00847CE7" w:rsidRPr="00297DE1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1  172.16.1.1</w:t>
      </w:r>
      <w:proofErr w:type="gramEnd"/>
      <w:r w:rsidRPr="00297DE1">
        <w:rPr>
          <w:b/>
          <w:bCs/>
          <w:lang w:val="en-US"/>
        </w:rPr>
        <w:t xml:space="preserve"> (172.16.1.1</w:t>
      </w:r>
      <w:proofErr w:type="gramStart"/>
      <w:r w:rsidRPr="00297DE1">
        <w:rPr>
          <w:b/>
          <w:bCs/>
          <w:lang w:val="en-US"/>
        </w:rPr>
        <w:t>)  15.25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1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20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7B4DD498" w14:textId="77777777" w:rsidR="00847CE7" w:rsidRPr="00297DE1" w:rsidRDefault="00847CE7" w:rsidP="00847CE7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2  192.168.100.2</w:t>
      </w:r>
      <w:proofErr w:type="gramEnd"/>
      <w:r w:rsidRPr="00297DE1">
        <w:rPr>
          <w:b/>
          <w:bCs/>
          <w:lang w:val="en-US"/>
        </w:rPr>
        <w:t xml:space="preserve"> (192.168.100.2</w:t>
      </w:r>
      <w:proofErr w:type="gramStart"/>
      <w:r w:rsidRPr="00297DE1">
        <w:rPr>
          <w:b/>
          <w:bCs/>
          <w:lang w:val="en-US"/>
        </w:rPr>
        <w:t>)  2.59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6.04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4.787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73E1D768" w14:textId="77777777" w:rsidR="00847CE7" w:rsidRPr="00297DE1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3  172.16.2.2</w:t>
      </w:r>
      <w:proofErr w:type="gramEnd"/>
      <w:r w:rsidRPr="00297DE1">
        <w:rPr>
          <w:b/>
          <w:bCs/>
          <w:lang w:val="en-US"/>
        </w:rPr>
        <w:t xml:space="preserve"> (172.16.2.2</w:t>
      </w:r>
      <w:proofErr w:type="gramStart"/>
      <w:r w:rsidRPr="00297DE1">
        <w:rPr>
          <w:b/>
          <w:bCs/>
          <w:lang w:val="en-US"/>
        </w:rPr>
        <w:t>)  26.36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35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142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3A11AB4A" w14:textId="77777777" w:rsidR="00847CE7" w:rsidRPr="00297DE1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</w:t>
      </w:r>
    </w:p>
    <w:p w14:paraId="52E50F1F" w14:textId="77777777" w:rsidR="00847CE7" w:rsidRPr="00297DE1" w:rsidRDefault="00847CE7" w:rsidP="00847CE7">
      <w:pPr>
        <w:rPr>
          <w:lang w:val="en-US"/>
        </w:rPr>
      </w:pPr>
    </w:p>
    <w:p w14:paraId="3881FEEA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1.2</w:t>
      </w:r>
    </w:p>
    <w:p w14:paraId="6E1D2B00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70079097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2.1</w:t>
      </w:r>
      <w:proofErr w:type="gramEnd"/>
      <w:r w:rsidRPr="00157882">
        <w:rPr>
          <w:b/>
          <w:bCs/>
          <w:lang w:val="en-US"/>
        </w:rPr>
        <w:t xml:space="preserve"> (172.16.2.1</w:t>
      </w:r>
      <w:proofErr w:type="gramStart"/>
      <w:r w:rsidRPr="00157882">
        <w:rPr>
          <w:b/>
          <w:bCs/>
          <w:lang w:val="en-US"/>
        </w:rPr>
        <w:t>)  1.40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9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88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6D42D8C7" w14:textId="77777777" w:rsidR="00847CE7" w:rsidRPr="00157882" w:rsidRDefault="00847CE7" w:rsidP="00847CE7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1</w:t>
      </w:r>
      <w:proofErr w:type="gramEnd"/>
      <w:r w:rsidRPr="00157882">
        <w:rPr>
          <w:b/>
          <w:bCs/>
          <w:lang w:val="en-US"/>
        </w:rPr>
        <w:t xml:space="preserve"> (192.168.100.1</w:t>
      </w:r>
      <w:proofErr w:type="gramStart"/>
      <w:r w:rsidRPr="00157882">
        <w:rPr>
          <w:b/>
          <w:bCs/>
          <w:lang w:val="en-US"/>
        </w:rPr>
        <w:t>)  2.92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82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6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8834819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1.2</w:t>
      </w:r>
      <w:proofErr w:type="gramEnd"/>
      <w:r w:rsidRPr="00157882">
        <w:rPr>
          <w:b/>
          <w:bCs/>
          <w:lang w:val="en-US"/>
        </w:rPr>
        <w:t xml:space="preserve"> (172.16.1.2</w:t>
      </w:r>
      <w:proofErr w:type="gramStart"/>
      <w:r w:rsidRPr="00157882">
        <w:rPr>
          <w:b/>
          <w:bCs/>
          <w:lang w:val="en-US"/>
        </w:rPr>
        <w:t>)  3.92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2.58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77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1F71C006" w14:textId="77777777" w:rsidR="00847CE7" w:rsidRPr="00157882" w:rsidRDefault="00847CE7" w:rsidP="00847CE7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69E070F5" w14:textId="77777777" w:rsidR="00847CE7" w:rsidRPr="00157882" w:rsidRDefault="00847CE7" w:rsidP="00847CE7">
      <w:pPr>
        <w:rPr>
          <w:lang w:val="en-US"/>
        </w:rPr>
      </w:pPr>
    </w:p>
    <w:p w14:paraId="625A4B7B" w14:textId="77777777" w:rsidR="00847CE7" w:rsidRPr="00804FAD" w:rsidRDefault="00847CE7" w:rsidP="00847CE7">
      <w:r w:rsidRPr="007B3AC2">
        <w:t>Конфигурация устройств получилась следующая:</w:t>
      </w:r>
    </w:p>
    <w:p w14:paraId="3D0E9DC7" w14:textId="77777777" w:rsidR="00847CE7" w:rsidRPr="00804FAD" w:rsidRDefault="00847CE7" w:rsidP="00847CE7"/>
    <w:p w14:paraId="74C7AAF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hostname</w:t>
      </w:r>
      <w:r w:rsidRPr="00402678">
        <w:rPr>
          <w:rFonts w:ascii="Courier New" w:hAnsi="Courier New" w:cs="Courier New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esr</w:t>
      </w:r>
      <w:proofErr w:type="spellEnd"/>
      <w:r w:rsidRPr="00402678">
        <w:rPr>
          <w:rFonts w:ascii="Courier New" w:hAnsi="Courier New" w:cs="Courier New"/>
        </w:rPr>
        <w:t>-1</w:t>
      </w:r>
    </w:p>
    <w:p w14:paraId="2AF5BC9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</w:rPr>
      </w:pPr>
    </w:p>
    <w:p w14:paraId="30519D9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4617796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0D9A470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2A4B2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3364F24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42B02F8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1CAA7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72C5195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</w:t>
      </w:r>
    </w:p>
    <w:p w14:paraId="0E6AAED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DC1846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7400722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22</w:t>
      </w:r>
    </w:p>
    <w:p w14:paraId="50271D4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79A022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3A52881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0B3A902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0B7EBF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AE3985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58579A3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33C3352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2DBBDF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2314670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60C25D4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1B803FF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22218B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7C02676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0345C5D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C49B6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SERVER_IP</w:t>
      </w:r>
    </w:p>
    <w:p w14:paraId="5F8AC2B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2</w:t>
      </w:r>
    </w:p>
    <w:p w14:paraId="695DDB5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0B3D2F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1DB2644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-172.16.1.254</w:t>
      </w:r>
    </w:p>
    <w:p w14:paraId="5FBE5B0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B7D85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3BF35A8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</w:t>
      </w:r>
    </w:p>
    <w:p w14:paraId="01E577A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B2B8CB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0C1526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0382D35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4CF2AAF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149590F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48E6EEE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E68F7D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7BF851E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006B45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E66F06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E21DF6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3483A5E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397F80D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B7F1C6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username </w:t>
      </w:r>
      <w:proofErr w:type="spellStart"/>
      <w:r w:rsidRPr="00402678">
        <w:rPr>
          <w:rFonts w:ascii="Courier New" w:hAnsi="Courier New" w:cs="Courier New"/>
          <w:lang w:val="en-US"/>
        </w:rPr>
        <w:t>rinat</w:t>
      </w:r>
      <w:proofErr w:type="spellEnd"/>
    </w:p>
    <w:p w14:paraId="0671D39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57CF33F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ivilege 15</w:t>
      </w:r>
    </w:p>
    <w:p w14:paraId="4309DBC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C4158F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1FE658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378AB50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F50A3F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33AF18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F44B03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692A2C0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1E85C9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A34E85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7AC2497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0A8A323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72B5B1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10.2/24</w:t>
      </w:r>
    </w:p>
    <w:p w14:paraId="3F6BA60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FCC69C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0002C2F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_NET"</w:t>
      </w:r>
    </w:p>
    <w:p w14:paraId="04FE8F7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34D2AD3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1/24</w:t>
      </w:r>
    </w:p>
    <w:p w14:paraId="114CB8C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7596CD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3</w:t>
      </w:r>
    </w:p>
    <w:p w14:paraId="4CB0E63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hutdown</w:t>
      </w:r>
    </w:p>
    <w:p w14:paraId="397DC19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</w:p>
    <w:p w14:paraId="2877F13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C6D38B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524F89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16611F8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27036F1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9CA62A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7438A16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3B95A1D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1/24</w:t>
      </w:r>
    </w:p>
    <w:p w14:paraId="766FC8B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39750DF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AA5C12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3EEE74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1F2A816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3CB32FA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136D37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F5C050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839B43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8C441C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C1C634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2819A1E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A646E6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79EC900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35E4D5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3C8B7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563F0C3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4BC5237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EDE1D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4FD167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C53E9F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A44541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3A5A031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3661C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0352CF6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1AEAE1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3FDDCC9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AFE2F5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46C0EA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07BE16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2B83357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3A6D22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1D9D3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C8C86D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61CE93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E2B2B4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5929511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119901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CB991E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202D8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B806F3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49364CA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432819D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474C95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3F5BEB5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460240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752D59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FD8F2C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40E6658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1D0DC1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498D44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6143A7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113306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833FAF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D2EB32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39B199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703066A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BDFF1F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953233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579F60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2E1361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74E5542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1CD9DAF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CB2398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0C55DD4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517336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61CCAB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499AB55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4F2A934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F6012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13B6B70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3983E8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2A41A6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4C9605A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3264043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2030B1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09CE8D3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40D22F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7044F3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1B5F4B1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1CFA87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067E962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address object-group clients</w:t>
      </w:r>
    </w:p>
    <w:p w14:paraId="415417F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WAN</w:t>
      </w:r>
    </w:p>
    <w:p w14:paraId="5228FE0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ssh</w:t>
      </w:r>
    </w:p>
    <w:p w14:paraId="09A555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DEAF6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7FBECB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B6053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2FF236A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7A27057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60AC3C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604D59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2832C8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D50A1C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95BC5A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10BAA0D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2BA082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5D810D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D0B034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A89F90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A23AF3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6061F8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23F5827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C9B276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0743BD9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CCDFB0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52481A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348EC76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8464D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61CEB8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SERVER_IP</w:t>
      </w:r>
    </w:p>
    <w:p w14:paraId="5E83D9E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34B608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DC35E0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AFA3E5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D3617E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1F4098C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0C32787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07453DF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0666C51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FA391B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11AFB1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731E9B3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7836216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4FABD60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3E257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12FB05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1D8D450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4F9E4A0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068AD92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7B89C6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20551E5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7C78EF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469383C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33451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DEDFDA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0E291DB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5A66408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FC6AB0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239CDF0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425BA9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673BD3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612E038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3D4B10A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3CA23F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CD1AF8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1347221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2AF281D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346B567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14E0F2C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14CE136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0CA69B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045BC5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7E58086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248839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destination</w:t>
      </w:r>
    </w:p>
    <w:p w14:paraId="02EBDAE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SERVER_POOL</w:t>
      </w:r>
    </w:p>
    <w:p w14:paraId="2D3943C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2</w:t>
      </w:r>
    </w:p>
    <w:p w14:paraId="08EA192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rt 22</w:t>
      </w:r>
    </w:p>
    <w:p w14:paraId="17D4320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28F30B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DNAT</w:t>
      </w:r>
    </w:p>
    <w:p w14:paraId="0A4CF3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from zone UNTRUST</w:t>
      </w:r>
    </w:p>
    <w:p w14:paraId="451F103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0</w:t>
      </w:r>
    </w:p>
    <w:p w14:paraId="53BCF04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1259E04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destination-port object-group SSH</w:t>
      </w:r>
    </w:p>
    <w:p w14:paraId="1CFCF40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destination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ol SERVER_POOL</w:t>
      </w:r>
    </w:p>
    <w:p w14:paraId="2F29B4C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6E0873F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5556478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A034D9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BC3F57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7ABBF4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22D4D3D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9D0A86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34D9D04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317677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53E8305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0D94699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11A32E0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3C29A58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24BFDD7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6FA1267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144E124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21F0BE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C17560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4D547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4FAD487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45C2002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1.0/24</w:t>
      </w:r>
    </w:p>
    <w:p w14:paraId="3E8BD85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15F7601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1.1-172.16.1.254</w:t>
      </w:r>
    </w:p>
    <w:p w14:paraId="4E2E2E1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 172.16.1.2 mac-address 0c:</w:t>
      </w:r>
      <w:proofErr w:type="gramStart"/>
      <w:r w:rsidRPr="00402678">
        <w:rPr>
          <w:rFonts w:ascii="Courier New" w:hAnsi="Courier New" w:cs="Courier New"/>
          <w:lang w:val="en-US"/>
        </w:rPr>
        <w:t>28:d</w:t>
      </w:r>
      <w:proofErr w:type="gramEnd"/>
      <w:r w:rsidRPr="00402678">
        <w:rPr>
          <w:rFonts w:ascii="Courier New" w:hAnsi="Courier New" w:cs="Courier New"/>
          <w:lang w:val="en-US"/>
        </w:rPr>
        <w:t>9:73:00:00</w:t>
      </w:r>
    </w:p>
    <w:p w14:paraId="5CAA289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1.1</w:t>
      </w:r>
    </w:p>
    <w:p w14:paraId="06E4816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0744FDA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C389B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4881FF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10.1</w:t>
      </w:r>
    </w:p>
    <w:p w14:paraId="253EBD1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20.0/24 10.10.20.1</w:t>
      </w:r>
    </w:p>
    <w:p w14:paraId="72E7FE8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491C7A9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4974B3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B2D79D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AA6EB9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30A7ECB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5304C6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18EF8F7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395F9AB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3BFAAE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0B0B8DB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5548C21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34A6B3B" w14:textId="77777777" w:rsidR="00847CE7" w:rsidRPr="00115ECF" w:rsidRDefault="00847CE7" w:rsidP="00847CE7">
      <w:pPr>
        <w:rPr>
          <w:rFonts w:ascii="Courier New" w:hAnsi="Courier New" w:cs="Courier New"/>
          <w:lang w:val="en-US"/>
        </w:rPr>
      </w:pPr>
    </w:p>
    <w:p w14:paraId="39009AD7" w14:textId="77777777" w:rsidR="00847CE7" w:rsidRDefault="00847CE7" w:rsidP="00847CE7">
      <w:pPr>
        <w:rPr>
          <w:rFonts w:ascii="Courier New" w:hAnsi="Courier New" w:cs="Courier New"/>
          <w:lang w:val="en-US"/>
        </w:rPr>
      </w:pPr>
    </w:p>
    <w:p w14:paraId="6740ECD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hostname vesr-2</w:t>
      </w:r>
    </w:p>
    <w:p w14:paraId="40CBD46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6A0E98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462CE0E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42BBC79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8E5D4D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6423DB4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4EA121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69FF5E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11A8EF6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18F5893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E9D65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74FE3B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6EDFDFB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1D96291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B3982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18E0AB2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</w:t>
      </w:r>
    </w:p>
    <w:p w14:paraId="7E126CE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3E8B82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31EE83A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2</w:t>
      </w:r>
    </w:p>
    <w:p w14:paraId="263E117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6319E2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288C614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2C7BF1D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29F9051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5146251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0B09D15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0-172.16.2.254</w:t>
      </w:r>
    </w:p>
    <w:p w14:paraId="12B1360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37347B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893441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74A930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19C1222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21470BC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3D9AB4B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312D26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341D922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6D7DB85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B16B6D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170C45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5E29624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74ACE0E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73C639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2C687A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254FEB8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60BD1F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0E83D45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275E9F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309E8DB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DAE7FA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A6477B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3B51BB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498BD45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145EC7A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20.2/24</w:t>
      </w:r>
    </w:p>
    <w:p w14:paraId="131D4F2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672083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3FB32F8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"</w:t>
      </w:r>
    </w:p>
    <w:p w14:paraId="583240C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1AECE99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2.1/24</w:t>
      </w:r>
    </w:p>
    <w:p w14:paraId="0DCB108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24561A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AC1463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3AFD5C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6BA8B11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19FC1D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28DC04F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1BB8140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2/24</w:t>
      </w:r>
    </w:p>
    <w:p w14:paraId="7FE4701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79ADC4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A62E1A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E76C78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0DD0C74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1D78DA3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0581C0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F387DF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0545D19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28550C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F7A0AB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7F8D49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20003F6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48C51C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629AAC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788DD8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8A7199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D8ECE9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2A984B0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F82182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2CE5E2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A400FA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6A5DDF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344184E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0947DE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BAE63D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1C397BB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44CB78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E29CD3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4B3D8D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29323D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31D310F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93E214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F907DC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5374B2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454C33D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76EDE2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34C9C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D157A5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3C03F85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F5AB7B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6468AF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B4F365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8E5BD4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009AC32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4C3C924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AC42D4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3098AF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024992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713E68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17E8FF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1F6612A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9E5D8B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1B70A9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61D37B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79EF35A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8E94CA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92DD97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4EFC725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45BA36D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3D780E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D799FE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DF7FCF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DAF80D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10EEA96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2EE57A1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48A45A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379F34C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1B925C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6EA97C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50CCD94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5DB9210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2361E3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113298D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D1E876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73CB08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6E4D743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2C70A3A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843C5C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5B07BB1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2A119A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960F8C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834A21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463C18B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A8DDB3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F1F643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2542AE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1FFD90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F35E96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24760D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75BFFB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F6CD10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C9B5B4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F08FBB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6ADAEA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011998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4E3BA29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60DA415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008A9E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576BB95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AB2536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636D94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013B705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051556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2B46392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00C096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8D0912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45D408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880B60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2CD445F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68C241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2952462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545A02E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C2F709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FEAAD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5EEDDCF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6642D32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2CABA72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0388C83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473556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77A04C1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5B953D3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07596B6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0C7AFA4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64E0732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1AE4E3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66FBBD3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297D9E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8E44D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4AF487A2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2204384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6EFE14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0BA1057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B5C001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37D873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11B84C2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664E367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18CDD0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40764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5AB1F1F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779CA29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F1753F9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4CFD69D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30D377D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BAA29A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A0DF49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546D32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C41C1A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01AFEB5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4E3DB7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446852C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13CA39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3E5D998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27D77B4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10A1253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111D8154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33F73EE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2F34A6B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11EBA36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7E95F3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EF7B4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FDEF54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1775A86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17CA1C9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2.0/24</w:t>
      </w:r>
    </w:p>
    <w:p w14:paraId="3FB75D9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788D4A8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2.1-172.16.2.254</w:t>
      </w:r>
    </w:p>
    <w:p w14:paraId="5F72235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cluded-address-range 172.16.2.1,172.16.2.254</w:t>
      </w:r>
    </w:p>
    <w:p w14:paraId="38C2C74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2.1</w:t>
      </w:r>
    </w:p>
    <w:p w14:paraId="2362CBC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202F5500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2DCA915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4F5A6D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20.1</w:t>
      </w:r>
    </w:p>
    <w:p w14:paraId="5D4CF29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10.0/24 10.10.10.1</w:t>
      </w:r>
    </w:p>
    <w:p w14:paraId="6C0399BE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612DF6C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3B60E15F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0EB2D26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D3D970C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3ED88FF6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1799BA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45712161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201A518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CB70A07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050881CB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3267F4A8" w14:textId="77777777" w:rsidR="00847CE7" w:rsidRPr="00402678" w:rsidRDefault="00847CE7" w:rsidP="00847CE7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9219571" w14:textId="77777777" w:rsidR="00847CE7" w:rsidRDefault="00847CE7" w:rsidP="00847CE7">
      <w:pPr>
        <w:rPr>
          <w:lang w:val="en-US"/>
        </w:rPr>
      </w:pPr>
    </w:p>
    <w:p w14:paraId="786EE3AB" w14:textId="77777777" w:rsidR="00847CE7" w:rsidRPr="00984D45" w:rsidRDefault="00847CE7" w:rsidP="00847CE7"/>
    <w:p w14:paraId="51210C3C" w14:textId="77777777" w:rsidR="00847CE7" w:rsidRPr="00C512B8" w:rsidRDefault="00847CE7" w:rsidP="00847CE7">
      <w:bookmarkStart w:id="1" w:name="_Toc201831918"/>
      <w:r>
        <w:t>Выводы</w:t>
      </w:r>
      <w:bookmarkEnd w:id="1"/>
    </w:p>
    <w:p w14:paraId="7BDF3009" w14:textId="77777777" w:rsidR="00847CE7" w:rsidRDefault="00847CE7" w:rsidP="00847CE7">
      <w:pPr>
        <w:rPr>
          <w:lang w:val="ro-RO"/>
        </w:rPr>
      </w:pPr>
    </w:p>
    <w:p w14:paraId="3C42CC18" w14:textId="77777777" w:rsidR="00847CE7" w:rsidRPr="00C512B8" w:rsidRDefault="00847CE7" w:rsidP="00847CE7">
      <w:pPr>
        <w:ind w:left="720" w:firstLine="0"/>
      </w:pPr>
    </w:p>
    <w:p w14:paraId="699C9440" w14:textId="77777777" w:rsidR="00847CE7" w:rsidRPr="00C512B8" w:rsidRDefault="00847CE7" w:rsidP="00847CE7">
      <w:pPr>
        <w:numPr>
          <w:ilvl w:val="0"/>
          <w:numId w:val="67"/>
        </w:numPr>
      </w:pPr>
      <w:r w:rsidRPr="00C512B8">
        <w:t>Создан GRE-туннель между двумя офисами через Интернет.</w:t>
      </w:r>
    </w:p>
    <w:p w14:paraId="36F04BCB" w14:textId="77777777" w:rsidR="00847CE7" w:rsidRPr="00C512B8" w:rsidRDefault="00847CE7" w:rsidP="00847CE7">
      <w:pPr>
        <w:numPr>
          <w:ilvl w:val="0"/>
          <w:numId w:val="67"/>
        </w:numPr>
      </w:pPr>
      <w:r w:rsidRPr="00C512B8">
        <w:t>Исправлены ошибки NAT, влияющие на туннелирование.</w:t>
      </w:r>
    </w:p>
    <w:p w14:paraId="3B987DD8" w14:textId="77777777" w:rsidR="00847CE7" w:rsidRPr="00C512B8" w:rsidRDefault="00847CE7" w:rsidP="00847CE7">
      <w:pPr>
        <w:numPr>
          <w:ilvl w:val="0"/>
          <w:numId w:val="67"/>
        </w:numPr>
      </w:pPr>
      <w:r w:rsidRPr="00C512B8">
        <w:t>Внедрено шифрование IPSEC.</w:t>
      </w:r>
    </w:p>
    <w:p w14:paraId="64208BCD" w14:textId="77777777" w:rsidR="00847CE7" w:rsidRPr="00C512B8" w:rsidRDefault="00847CE7" w:rsidP="00847CE7">
      <w:pPr>
        <w:numPr>
          <w:ilvl w:val="0"/>
          <w:numId w:val="67"/>
        </w:numPr>
      </w:pPr>
      <w:r w:rsidRPr="00C512B8">
        <w:t>Обеспечена маршрутизация и безопасность.</w:t>
      </w:r>
    </w:p>
    <w:p w14:paraId="4FA02A7D" w14:textId="77777777" w:rsidR="00847CE7" w:rsidRPr="00C512B8" w:rsidRDefault="00847CE7" w:rsidP="00847CE7">
      <w:r w:rsidRPr="00C512B8">
        <w:t>В следующей главе будет рассмотрен протокол OSPF для динамической маршрутизации внутри GRE-</w:t>
      </w:r>
      <w:proofErr w:type="spellStart"/>
      <w:r w:rsidRPr="00C512B8">
        <w:t>over</w:t>
      </w:r>
      <w:proofErr w:type="spellEnd"/>
      <w:r w:rsidRPr="00C512B8">
        <w:t>-IPSEC.</w:t>
      </w:r>
    </w:p>
    <w:p w14:paraId="680974E9" w14:textId="77777777" w:rsidR="004332D6" w:rsidRPr="00847CE7" w:rsidRDefault="004332D6" w:rsidP="00847CE7"/>
    <w:sectPr w:rsidR="004332D6" w:rsidRPr="00847CE7" w:rsidSect="005F56F0">
      <w:headerReference w:type="default" r:id="rId3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04719" w14:textId="77777777" w:rsidR="00590C6C" w:rsidRDefault="00590C6C" w:rsidP="00E30FF1">
      <w:r>
        <w:separator/>
      </w:r>
    </w:p>
  </w:endnote>
  <w:endnote w:type="continuationSeparator" w:id="0">
    <w:p w14:paraId="54252382" w14:textId="77777777" w:rsidR="00590C6C" w:rsidRDefault="00590C6C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CBC5D5" w14:textId="77777777" w:rsidR="00590C6C" w:rsidRDefault="00590C6C" w:rsidP="00E30FF1">
      <w:r>
        <w:separator/>
      </w:r>
    </w:p>
  </w:footnote>
  <w:footnote w:type="continuationSeparator" w:id="0">
    <w:p w14:paraId="5A7AF7B1" w14:textId="77777777" w:rsidR="00590C6C" w:rsidRDefault="00590C6C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7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0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2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3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1"/>
  </w:num>
  <w:num w:numId="2" w16cid:durableId="1183858365">
    <w:abstractNumId w:val="11"/>
  </w:num>
  <w:num w:numId="3" w16cid:durableId="1755201807">
    <w:abstractNumId w:val="35"/>
  </w:num>
  <w:num w:numId="4" w16cid:durableId="931815598">
    <w:abstractNumId w:val="59"/>
  </w:num>
  <w:num w:numId="5" w16cid:durableId="1875651433">
    <w:abstractNumId w:val="62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6"/>
  </w:num>
  <w:num w:numId="17" w16cid:durableId="1760370969">
    <w:abstractNumId w:val="31"/>
  </w:num>
  <w:num w:numId="18" w16cid:durableId="863320964">
    <w:abstractNumId w:val="32"/>
  </w:num>
  <w:num w:numId="19" w16cid:durableId="1045640100">
    <w:abstractNumId w:val="56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41"/>
  </w:num>
  <w:num w:numId="23" w16cid:durableId="1020619577">
    <w:abstractNumId w:val="27"/>
  </w:num>
  <w:num w:numId="24" w16cid:durableId="2032762688">
    <w:abstractNumId w:val="28"/>
  </w:num>
  <w:num w:numId="25" w16cid:durableId="335615800">
    <w:abstractNumId w:val="50"/>
  </w:num>
  <w:num w:numId="26" w16cid:durableId="63258024">
    <w:abstractNumId w:val="36"/>
  </w:num>
  <w:num w:numId="27" w16cid:durableId="1011877856">
    <w:abstractNumId w:val="34"/>
  </w:num>
  <w:num w:numId="28" w16cid:durableId="160001139">
    <w:abstractNumId w:val="29"/>
  </w:num>
  <w:num w:numId="29" w16cid:durableId="2012371252">
    <w:abstractNumId w:val="10"/>
  </w:num>
  <w:num w:numId="30" w16cid:durableId="198786203">
    <w:abstractNumId w:val="66"/>
  </w:num>
  <w:num w:numId="31" w16cid:durableId="352726056">
    <w:abstractNumId w:val="18"/>
  </w:num>
  <w:num w:numId="32" w16cid:durableId="974406867">
    <w:abstractNumId w:val="48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8"/>
  </w:num>
  <w:num w:numId="37" w16cid:durableId="1468815306">
    <w:abstractNumId w:val="58"/>
  </w:num>
  <w:num w:numId="38" w16cid:durableId="1743790015">
    <w:abstractNumId w:val="64"/>
  </w:num>
  <w:num w:numId="39" w16cid:durableId="1616448540">
    <w:abstractNumId w:val="55"/>
  </w:num>
  <w:num w:numId="40" w16cid:durableId="381949509">
    <w:abstractNumId w:val="42"/>
  </w:num>
  <w:num w:numId="41" w16cid:durableId="144903053">
    <w:abstractNumId w:val="44"/>
  </w:num>
  <w:num w:numId="42" w16cid:durableId="1681619130">
    <w:abstractNumId w:val="16"/>
  </w:num>
  <w:num w:numId="43" w16cid:durableId="103616407">
    <w:abstractNumId w:val="52"/>
  </w:num>
  <w:num w:numId="44" w16cid:durableId="900167481">
    <w:abstractNumId w:val="12"/>
  </w:num>
  <w:num w:numId="45" w16cid:durableId="982000306">
    <w:abstractNumId w:val="40"/>
  </w:num>
  <w:num w:numId="46" w16cid:durableId="42564419">
    <w:abstractNumId w:val="57"/>
  </w:num>
  <w:num w:numId="47" w16cid:durableId="1690402186">
    <w:abstractNumId w:val="65"/>
  </w:num>
  <w:num w:numId="48" w16cid:durableId="515727541">
    <w:abstractNumId w:val="46"/>
  </w:num>
  <w:num w:numId="49" w16cid:durableId="198125780">
    <w:abstractNumId w:val="19"/>
  </w:num>
  <w:num w:numId="50" w16cid:durableId="1921133855">
    <w:abstractNumId w:val="43"/>
  </w:num>
  <w:num w:numId="51" w16cid:durableId="1292520064">
    <w:abstractNumId w:val="14"/>
  </w:num>
  <w:num w:numId="52" w16cid:durableId="1787307735">
    <w:abstractNumId w:val="47"/>
  </w:num>
  <w:num w:numId="53" w16cid:durableId="877089790">
    <w:abstractNumId w:val="53"/>
  </w:num>
  <w:num w:numId="54" w16cid:durableId="269819322">
    <w:abstractNumId w:val="49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30"/>
  </w:num>
  <w:num w:numId="58" w16cid:durableId="987436880">
    <w:abstractNumId w:val="60"/>
  </w:num>
  <w:num w:numId="59" w16cid:durableId="848520443">
    <w:abstractNumId w:val="37"/>
  </w:num>
  <w:num w:numId="60" w16cid:durableId="848300472">
    <w:abstractNumId w:val="63"/>
  </w:num>
  <w:num w:numId="61" w16cid:durableId="779640553">
    <w:abstractNumId w:val="45"/>
  </w:num>
  <w:num w:numId="62" w16cid:durableId="983509615">
    <w:abstractNumId w:val="25"/>
  </w:num>
  <w:num w:numId="63" w16cid:durableId="2103797512">
    <w:abstractNumId w:val="51"/>
  </w:num>
  <w:num w:numId="64" w16cid:durableId="515926186">
    <w:abstractNumId w:val="39"/>
  </w:num>
  <w:num w:numId="65" w16cid:durableId="968626891">
    <w:abstractNumId w:val="33"/>
  </w:num>
  <w:num w:numId="66" w16cid:durableId="2141485481">
    <w:abstractNumId w:val="54"/>
  </w:num>
  <w:num w:numId="67" w16cid:durableId="1230579362">
    <w:abstractNumId w:val="24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57882"/>
    <w:rsid w:val="001657FE"/>
    <w:rsid w:val="001710CE"/>
    <w:rsid w:val="0017198D"/>
    <w:rsid w:val="00176109"/>
    <w:rsid w:val="001770D0"/>
    <w:rsid w:val="00194DFE"/>
    <w:rsid w:val="001970CD"/>
    <w:rsid w:val="001A2DB6"/>
    <w:rsid w:val="001B2655"/>
    <w:rsid w:val="001B4305"/>
    <w:rsid w:val="001B5A9E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97DE1"/>
    <w:rsid w:val="002A1AA2"/>
    <w:rsid w:val="002A40CE"/>
    <w:rsid w:val="002C0002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40A0"/>
    <w:rsid w:val="003A2E9A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0C6C"/>
    <w:rsid w:val="00593D2D"/>
    <w:rsid w:val="005B0CD6"/>
    <w:rsid w:val="005B6061"/>
    <w:rsid w:val="005C4119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224AF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154B"/>
    <w:rsid w:val="00815B2B"/>
    <w:rsid w:val="00831027"/>
    <w:rsid w:val="008339EE"/>
    <w:rsid w:val="00840BEA"/>
    <w:rsid w:val="00847CE7"/>
    <w:rsid w:val="00851795"/>
    <w:rsid w:val="00853825"/>
    <w:rsid w:val="0085556D"/>
    <w:rsid w:val="00856148"/>
    <w:rsid w:val="00881C37"/>
    <w:rsid w:val="00887B51"/>
    <w:rsid w:val="00895103"/>
    <w:rsid w:val="008A3B8E"/>
    <w:rsid w:val="008A5DB7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1A5B"/>
    <w:rsid w:val="00B25DAF"/>
    <w:rsid w:val="00B26B6E"/>
    <w:rsid w:val="00B36088"/>
    <w:rsid w:val="00B44A9C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3CF2"/>
    <w:rsid w:val="00C078DB"/>
    <w:rsid w:val="00C15E02"/>
    <w:rsid w:val="00C160B3"/>
    <w:rsid w:val="00C2158A"/>
    <w:rsid w:val="00C26BEA"/>
    <w:rsid w:val="00C33468"/>
    <w:rsid w:val="00C33AFF"/>
    <w:rsid w:val="00C3610A"/>
    <w:rsid w:val="00C512B8"/>
    <w:rsid w:val="00C52D44"/>
    <w:rsid w:val="00C56D47"/>
    <w:rsid w:val="00C6167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7DE7"/>
    <w:rsid w:val="00D215FF"/>
    <w:rsid w:val="00D235A0"/>
    <w:rsid w:val="00D338D7"/>
    <w:rsid w:val="00D34305"/>
    <w:rsid w:val="00D40C9B"/>
    <w:rsid w:val="00D40CA3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445"/>
    <w:rsid w:val="00F80CC4"/>
    <w:rsid w:val="00F814B0"/>
    <w:rsid w:val="00FA59E9"/>
    <w:rsid w:val="00FB0F21"/>
    <w:rsid w:val="00FC2F32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26" Type="http://schemas.openxmlformats.org/officeDocument/2006/relationships/hyperlink" Target="https://sysahelper.gitbook.io/sysahelper/main/telecom/main/vesr_greoveripse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ltexcm.ru/baza-znanij/esr/primer-nastrojki/tunnelirovanie/ipsec/esr-nastrojka-route-based-ipsec-vpn.html" TargetMode="External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Screens/&#1056;&#1080;&#1089;7-1.png" TargetMode="External"/><Relationship Id="rId17" Type="http://schemas.openxmlformats.org/officeDocument/2006/relationships/hyperlink" Target="https://mcgrp.ru/files/viewer/154409/65" TargetMode="External"/><Relationship Id="rId25" Type="http://schemas.openxmlformats.org/officeDocument/2006/relationships/hyperlink" Target="https://docs.eltex-co.ru/pages/viewpage.action?pageId=55183533" TargetMode="External"/><Relationship Id="rId33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ltexcm.ru/baza-znanij/esr/esr-nastrojka-gre-tunnelej.html" TargetMode="External"/><Relationship Id="rId2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2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docs.eltex-co.ru/pages/viewpage.action?pageId=431915320" TargetMode="External"/><Relationship Id="rId32" Type="http://schemas.openxmlformats.org/officeDocument/2006/relationships/hyperlink" Target="https://www.juniper.net/documentation/us/en/software/junos/nat/topics/topic-map/nat-security-source-and-source-pool.html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renda-server.cloud/blog/seti-i-protokoly-chem-polezen-gre-tunnel/" TargetMode="External"/><Relationship Id="rId23" Type="http://schemas.openxmlformats.org/officeDocument/2006/relationships/hyperlink" Target="https://eltexcm.ru/baza-znanij/esr/primer-nastrojki/tunnelirovanie/ipsec/esr-nastrojka-route-based-ipsec-vpn.html" TargetMode="External"/><Relationship Id="rId28" Type="http://schemas.openxmlformats.org/officeDocument/2006/relationships/image" Target="media/image3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eltexcm.ru/baza-znanij/esr/primer-nastrojki/tunnelirovanie/ipsec/esr-nastrojka-route-based-ipsec-vpn.html" TargetMode="External"/><Relationship Id="rId31" Type="http://schemas.openxmlformats.org/officeDocument/2006/relationships/hyperlink" Target="https://docs.eltex-co.ru/pages/viewpage.action?pageId=53817740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ru.wikipedia.org/wiki/GRE_%28%D0%BF%D1%80%D0%BE%D1%82%D0%BE%D0%BA%D0%BE%D0%BB%29" TargetMode="External"/><Relationship Id="rId22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27" Type="http://schemas.openxmlformats.org/officeDocument/2006/relationships/image" Target="media/image2.png"/><Relationship Id="rId30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</TotalTime>
  <Pages>28</Pages>
  <Words>6787</Words>
  <Characters>38692</Characters>
  <Application>Microsoft Office Word</Application>
  <DocSecurity>0</DocSecurity>
  <Lines>322</Lines>
  <Paragraphs>9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4538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>Ринат Фахрутдинов</dc:creator>
  <cp:keywords/>
  <dc:description/>
  <cp:lastModifiedBy>Ринат Фахрутдинов</cp:lastModifiedBy>
  <cp:revision>2</cp:revision>
  <dcterms:created xsi:type="dcterms:W3CDTF">2025-06-26T09:37:00Z</dcterms:created>
  <dcterms:modified xsi:type="dcterms:W3CDTF">2025-06-26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